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57BB9" w14:textId="6B2890CD" w:rsidR="00124001" w:rsidRDefault="0002623D" w:rsidP="00124001">
      <w:pPr>
        <w:spacing w:after="0"/>
      </w:pPr>
      <w:r w:rsidRPr="009835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03B050" wp14:editId="4FFA0F5C">
                <wp:simplePos x="0" y="0"/>
                <wp:positionH relativeFrom="margin">
                  <wp:posOffset>-217805</wp:posOffset>
                </wp:positionH>
                <wp:positionV relativeFrom="paragraph">
                  <wp:posOffset>-299085</wp:posOffset>
                </wp:positionV>
                <wp:extent cx="4876800" cy="629920"/>
                <wp:effectExtent l="0" t="0" r="19050" b="17780"/>
                <wp:wrapNone/>
                <wp:docPr id="13" name="Text Box 196" descr="Textbox to enter main heading, subheading, and descrip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0" cy="62992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782F43D" w14:textId="0ED5936A" w:rsidR="00654F31" w:rsidRPr="00AA445D" w:rsidRDefault="00EE2D26" w:rsidP="00AA445D">
                            <w:pPr>
                              <w:pStyle w:val="Heading1"/>
                              <w:spacing w:before="0"/>
                              <w:jc w:val="center"/>
                              <w:rPr>
                                <w:rFonts w:ascii="NTFPreCursivefk" w:hAnsi="NTFPreCursivefk"/>
                                <w:b w:val="0"/>
                                <w:sz w:val="48"/>
                                <w:szCs w:val="36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b w:val="0"/>
                                <w:sz w:val="48"/>
                                <w:szCs w:val="36"/>
                              </w:rPr>
                              <w:t>Around the World</w:t>
                            </w:r>
                            <w:r w:rsidR="0015300E">
                              <w:rPr>
                                <w:rFonts w:ascii="NTFPreCursivefk" w:hAnsi="NTFPreCursivefk"/>
                                <w:b w:val="0"/>
                                <w:sz w:val="48"/>
                                <w:szCs w:val="36"/>
                              </w:rPr>
                              <w:t xml:space="preserve"> </w:t>
                            </w:r>
                          </w:p>
                          <w:p w14:paraId="0BCCA47C" w14:textId="77777777" w:rsidR="00654F31" w:rsidRPr="00124001" w:rsidRDefault="00654F31" w:rsidP="0002623D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03B050" id="_x0000_t202" coordsize="21600,21600" o:spt="202" path="m,l,21600r21600,l21600,xe">
                <v:stroke joinstyle="miter"/>
                <v:path gradientshapeok="t" o:connecttype="rect"/>
              </v:shapetype>
              <v:shape id="Text Box 196" o:spid="_x0000_s1026" type="#_x0000_t202" alt="Textbox to enter main heading, subheading, and description" style="position:absolute;margin-left:-17.15pt;margin-top:-23.55pt;width:384pt;height:49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" filled="f" fillcolor="#fffffe" strokecolor="#0070c0" insetpen="t">
                <v:textbox inset="14.4pt,7.2pt,,0">
                  <w:txbxContent>
                    <w:p w14:paraId="3782F43D" w14:textId="0ED5936A" w:rsidR="00654F31" w:rsidRPr="00AA445D" w:rsidRDefault="00EE2D26" w:rsidP="00AA445D">
                      <w:pPr>
                        <w:pStyle w:val="Heading1"/>
                        <w:spacing w:before="0"/>
                        <w:jc w:val="center"/>
                        <w:rPr>
                          <w:rFonts w:ascii="NTFPreCursivefk" w:hAnsi="NTFPreCursivefk"/>
                          <w:b w:val="0"/>
                          <w:sz w:val="48"/>
                          <w:szCs w:val="36"/>
                        </w:rPr>
                      </w:pPr>
                      <w:r>
                        <w:rPr>
                          <w:rFonts w:ascii="NTFPreCursivefk" w:hAnsi="NTFPreCursivefk"/>
                          <w:b w:val="0"/>
                          <w:sz w:val="48"/>
                          <w:szCs w:val="36"/>
                        </w:rPr>
                        <w:t>Around the World</w:t>
                      </w:r>
                      <w:r w:rsidR="0015300E">
                        <w:rPr>
                          <w:rFonts w:ascii="NTFPreCursivefk" w:hAnsi="NTFPreCursivefk"/>
                          <w:b w:val="0"/>
                          <w:sz w:val="48"/>
                          <w:szCs w:val="36"/>
                        </w:rPr>
                        <w:t xml:space="preserve"> </w:t>
                      </w:r>
                    </w:p>
                    <w:p w14:paraId="0BCCA47C" w14:textId="77777777" w:rsidR="00654F31" w:rsidRPr="00124001" w:rsidRDefault="00654F31" w:rsidP="0002623D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B8292C" w14:textId="6DD82342" w:rsidR="00124001" w:rsidRDefault="009213C2" w:rsidP="00124001">
      <w:pPr>
        <w:spacing w:after="0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6CC056F" wp14:editId="2FDAA7C4">
                <wp:simplePos x="0" y="0"/>
                <wp:positionH relativeFrom="column">
                  <wp:posOffset>2456180</wp:posOffset>
                </wp:positionH>
                <wp:positionV relativeFrom="paragraph">
                  <wp:posOffset>48895</wp:posOffset>
                </wp:positionV>
                <wp:extent cx="2397760" cy="2221865"/>
                <wp:effectExtent l="0" t="0" r="21590" b="2603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97760" cy="2221865"/>
                          <a:chOff x="57150" y="-885971"/>
                          <a:chExt cx="2397760" cy="2222358"/>
                        </a:xfrm>
                      </wpg:grpSpPr>
                      <wps:wsp>
                        <wps:cNvPr id="9" name="Text Box 196" descr="Textbox to enter main heading, subheading, and description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" y="-837071"/>
                            <a:ext cx="2397760" cy="2173458"/>
                          </a:xfrm>
                          <a:prstGeom prst="rect">
                            <a:avLst/>
                          </a:prstGeom>
                          <a:blipFill>
                            <a:blip r:embed="rId8"/>
                            <a:tile tx="0" ty="0" sx="100000" sy="100000" flip="none" algn="tl"/>
                          </a:blipFill>
                          <a:ln w="9525" algn="in">
                            <a:solidFill>
                              <a:srgbClr val="92D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005069FE" w14:textId="77777777" w:rsidR="00654F31" w:rsidRPr="00124001" w:rsidRDefault="00654F31" w:rsidP="00124001">
                              <w:pPr>
                                <w:pStyle w:val="Heading1"/>
                                <w:spacing w:before="0"/>
                                <w:rPr>
                                  <w:rFonts w:ascii="NTFPreCursivefk" w:hAnsi="NTFPreCursivefk"/>
                                  <w:sz w:val="36"/>
                                  <w:szCs w:val="36"/>
                                </w:rPr>
                              </w:pPr>
                            </w:p>
                            <w:p w14:paraId="27FEDCD6" w14:textId="77777777" w:rsidR="00654F31" w:rsidRDefault="00654F31" w:rsidP="00124001">
                              <w:pPr>
                                <w:spacing w:after="0"/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  <w:p w14:paraId="4A58A7CF" w14:textId="462A841E" w:rsidR="00654F31" w:rsidRPr="004F764F" w:rsidRDefault="00654F31" w:rsidP="004352CA">
                              <w:pPr>
                                <w:spacing w:after="0"/>
                                <w:jc w:val="center"/>
                                <w:rPr>
                                  <w:rFonts w:ascii="NTFPreCursivefk" w:hAnsi="NTFPreCursivefk"/>
                                  <w:b/>
                                  <w:sz w:val="22"/>
                                </w:rPr>
                              </w:pPr>
                            </w:p>
                            <w:p w14:paraId="22426626" w14:textId="77777777" w:rsidR="00ED78AF" w:rsidRPr="00B80C67" w:rsidRDefault="00ED78AF" w:rsidP="00ED78AF">
                              <w:pPr>
                                <w:spacing w:after="0"/>
                                <w:jc w:val="center"/>
                                <w:rPr>
                                  <w:sz w:val="22"/>
                                </w:rPr>
                              </w:pPr>
                              <w:r w:rsidRPr="00B80C67">
                                <w:rPr>
                                  <w:sz w:val="22"/>
                                </w:rPr>
                                <w:t>TBC- EID</w:t>
                              </w:r>
                            </w:p>
                            <w:p w14:paraId="68558C4E" w14:textId="77777777" w:rsidR="00ED78AF" w:rsidRDefault="00ED78AF" w:rsidP="00ED78AF">
                              <w:pPr>
                                <w:spacing w:after="0"/>
                                <w:jc w:val="center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7</w:t>
                              </w:r>
                              <w:r w:rsidRPr="0018167A">
                                <w:rPr>
                                  <w:sz w:val="22"/>
                                  <w:vertAlign w:val="superscript"/>
                                </w:rPr>
                                <w:t>th</w:t>
                              </w:r>
                              <w:r>
                                <w:rPr>
                                  <w:sz w:val="22"/>
                                </w:rPr>
                                <w:t xml:space="preserve"> May -NSPCC Number Day</w:t>
                              </w:r>
                            </w:p>
                            <w:p w14:paraId="34F477A2" w14:textId="77777777" w:rsidR="00ED78AF" w:rsidRDefault="00ED78AF" w:rsidP="00ED78AF">
                              <w:pPr>
                                <w:spacing w:after="0"/>
                                <w:jc w:val="center"/>
                                <w:rPr>
                                  <w:sz w:val="22"/>
                                </w:rPr>
                              </w:pPr>
                              <w:r w:rsidRPr="00B80C67">
                                <w:rPr>
                                  <w:sz w:val="22"/>
                                </w:rPr>
                                <w:t>17</w:t>
                              </w:r>
                              <w:r w:rsidRPr="00B80C67">
                                <w:rPr>
                                  <w:sz w:val="22"/>
                                  <w:vertAlign w:val="superscript"/>
                                </w:rPr>
                                <w:t>th</w:t>
                              </w:r>
                              <w:r w:rsidRPr="00B80C67">
                                <w:rPr>
                                  <w:sz w:val="22"/>
                                </w:rPr>
                                <w:t xml:space="preserve"> May- Walk to School Week</w:t>
                              </w:r>
                            </w:p>
                            <w:p w14:paraId="219E5FE4" w14:textId="77777777" w:rsidR="00ED78AF" w:rsidRPr="00B80C67" w:rsidRDefault="00ED78AF" w:rsidP="00ED78AF">
                              <w:pPr>
                                <w:spacing w:after="0"/>
                                <w:jc w:val="center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19</w:t>
                              </w:r>
                              <w:r w:rsidRPr="0018167A">
                                <w:rPr>
                                  <w:sz w:val="22"/>
                                  <w:vertAlign w:val="superscript"/>
                                </w:rPr>
                                <w:t>th</w:t>
                              </w:r>
                              <w:r>
                                <w:rPr>
                                  <w:sz w:val="22"/>
                                </w:rPr>
                                <w:t xml:space="preserve"> May- National Numeracy Day</w:t>
                              </w:r>
                            </w:p>
                            <w:p w14:paraId="29EA91B1" w14:textId="77777777" w:rsidR="00654F31" w:rsidRPr="00124001" w:rsidRDefault="00654F31" w:rsidP="004352CA">
                              <w:pPr>
                                <w:spacing w:after="0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182880" tIns="91440" rIns="9144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 descr="http://www.waukeganparks.org/wp-content/uploads/2015/07/710146-events_header-300x300.png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9440" y="-885971"/>
                            <a:ext cx="1503680" cy="101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CC056F" id="Group 14" o:spid="_x0000_s1027" style="position:absolute;margin-left:193.4pt;margin-top:3.85pt;width:188.8pt;height:174.95pt;z-index:251665408;mso-width-relative:margin;mso-height-relative:margin" coordorigin="571,-8859" coordsize="23977,222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">
                <v:shape id="_x0000_s1028" type="#_x0000_t202" alt="Textbox to enter main heading, subheading, and description" style="position:absolute;left:571;top:-8370;width:23978;height:2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" strokecolor="#92d050" insetpen="t">
                  <v:fill r:id="rId10" o:title="Textbox to enter main heading, subheading, and description" recolor="t" rotate="t" type="tile"/>
                  <v:textbox inset="14.4pt,7.2pt,,0">
                    <w:txbxContent>
                      <w:p w14:paraId="005069FE" w14:textId="77777777" w:rsidR="00654F31" w:rsidRPr="00124001" w:rsidRDefault="00654F31" w:rsidP="00124001">
                        <w:pPr>
                          <w:pStyle w:val="Heading1"/>
                          <w:spacing w:before="0"/>
                          <w:rPr>
                            <w:rFonts w:ascii="NTFPreCursivefk" w:hAnsi="NTFPreCursivefk"/>
                            <w:sz w:val="36"/>
                            <w:szCs w:val="36"/>
                          </w:rPr>
                        </w:pPr>
                      </w:p>
                      <w:p w14:paraId="27FEDCD6" w14:textId="77777777" w:rsidR="00654F31" w:rsidRDefault="00654F31" w:rsidP="00124001">
                        <w:pPr>
                          <w:spacing w:after="0"/>
                          <w:rPr>
                            <w:sz w:val="36"/>
                            <w:szCs w:val="36"/>
                          </w:rPr>
                        </w:pPr>
                      </w:p>
                      <w:p w14:paraId="4A58A7CF" w14:textId="462A841E" w:rsidR="00654F31" w:rsidRPr="004F764F" w:rsidRDefault="00654F31" w:rsidP="004352CA">
                        <w:pPr>
                          <w:spacing w:after="0"/>
                          <w:jc w:val="center"/>
                          <w:rPr>
                            <w:rFonts w:ascii="NTFPreCursivefk" w:hAnsi="NTFPreCursivefk"/>
                            <w:b/>
                            <w:sz w:val="22"/>
                          </w:rPr>
                        </w:pPr>
                      </w:p>
                      <w:p w14:paraId="22426626" w14:textId="77777777" w:rsidR="00ED78AF" w:rsidRPr="00B80C67" w:rsidRDefault="00ED78AF" w:rsidP="00ED78AF">
                        <w:pPr>
                          <w:spacing w:after="0"/>
                          <w:jc w:val="center"/>
                          <w:rPr>
                            <w:sz w:val="22"/>
                          </w:rPr>
                        </w:pPr>
                        <w:r w:rsidRPr="00B80C67">
                          <w:rPr>
                            <w:sz w:val="22"/>
                          </w:rPr>
                          <w:t>TBC- EID</w:t>
                        </w:r>
                      </w:p>
                      <w:p w14:paraId="68558C4E" w14:textId="77777777" w:rsidR="00ED78AF" w:rsidRDefault="00ED78AF" w:rsidP="00ED78AF">
                        <w:pPr>
                          <w:spacing w:after="0"/>
                          <w:jc w:val="center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7</w:t>
                        </w:r>
                        <w:r w:rsidRPr="0018167A">
                          <w:rPr>
                            <w:sz w:val="22"/>
                            <w:vertAlign w:val="superscript"/>
                          </w:rPr>
                          <w:t>th</w:t>
                        </w:r>
                        <w:r>
                          <w:rPr>
                            <w:sz w:val="22"/>
                          </w:rPr>
                          <w:t xml:space="preserve"> May -NSPCC Number Day</w:t>
                        </w:r>
                      </w:p>
                      <w:p w14:paraId="34F477A2" w14:textId="77777777" w:rsidR="00ED78AF" w:rsidRDefault="00ED78AF" w:rsidP="00ED78AF">
                        <w:pPr>
                          <w:spacing w:after="0"/>
                          <w:jc w:val="center"/>
                          <w:rPr>
                            <w:sz w:val="22"/>
                          </w:rPr>
                        </w:pPr>
                        <w:r w:rsidRPr="00B80C67">
                          <w:rPr>
                            <w:sz w:val="22"/>
                          </w:rPr>
                          <w:t>17</w:t>
                        </w:r>
                        <w:r w:rsidRPr="00B80C67">
                          <w:rPr>
                            <w:sz w:val="22"/>
                            <w:vertAlign w:val="superscript"/>
                          </w:rPr>
                          <w:t>th</w:t>
                        </w:r>
                        <w:r w:rsidRPr="00B80C67">
                          <w:rPr>
                            <w:sz w:val="22"/>
                          </w:rPr>
                          <w:t xml:space="preserve"> May- Walk to School Week</w:t>
                        </w:r>
                      </w:p>
                      <w:p w14:paraId="219E5FE4" w14:textId="77777777" w:rsidR="00ED78AF" w:rsidRPr="00B80C67" w:rsidRDefault="00ED78AF" w:rsidP="00ED78AF">
                        <w:pPr>
                          <w:spacing w:after="0"/>
                          <w:jc w:val="center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19</w:t>
                        </w:r>
                        <w:r w:rsidRPr="0018167A">
                          <w:rPr>
                            <w:sz w:val="22"/>
                            <w:vertAlign w:val="superscript"/>
                          </w:rPr>
                          <w:t>th</w:t>
                        </w:r>
                        <w:r>
                          <w:rPr>
                            <w:sz w:val="22"/>
                          </w:rPr>
                          <w:t xml:space="preserve"> May- National Numeracy Day</w:t>
                        </w:r>
                      </w:p>
                      <w:p w14:paraId="29EA91B1" w14:textId="77777777" w:rsidR="00654F31" w:rsidRPr="00124001" w:rsidRDefault="00654F31" w:rsidP="004352CA">
                        <w:pPr>
                          <w:spacing w:after="0"/>
                          <w:jc w:val="center"/>
                          <w:rPr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9" type="#_x0000_t75" alt="http://www.waukeganparks.org/wp-content/uploads/2015/07/710146-events_header-300x300.png" style="position:absolute;left:5994;top:-8859;width:15037;height:10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">
                  <v:imagedata r:id="rId11" o:title="710146-events_header-300x300"/>
                </v:shape>
              </v:group>
            </w:pict>
          </mc:Fallback>
        </mc:AlternateContent>
      </w:r>
      <w:r w:rsidR="00F33FBE" w:rsidRPr="009835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588681" wp14:editId="17CD9B68">
                <wp:simplePos x="0" y="0"/>
                <wp:positionH relativeFrom="margin">
                  <wp:posOffset>-213741</wp:posOffset>
                </wp:positionH>
                <wp:positionV relativeFrom="paragraph">
                  <wp:posOffset>204852</wp:posOffset>
                </wp:positionV>
                <wp:extent cx="2562225" cy="4251960"/>
                <wp:effectExtent l="0" t="0" r="28575" b="15240"/>
                <wp:wrapNone/>
                <wp:docPr id="12" name="Text Box 196" descr="Textbox to enter main heading, subheading, and descrip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25196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92D05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088879" w14:textId="6094289E" w:rsidR="00CA1529" w:rsidRDefault="00EE2D26" w:rsidP="00F33FBE">
                            <w:pPr>
                              <w:pStyle w:val="Heading1"/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This term in English and Novel Study, we will be reading the </w:t>
                            </w:r>
                            <w:r w:rsidR="002468DD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book ‘Paddington’ by Michael Bond. In English, we will be writing a setting description, a character description, innovating the story of Paddington and </w:t>
                            </w:r>
                            <w:r w:rsidR="001F048E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towards the end of the term, we will write our own fact file all about Paddington. </w:t>
                            </w:r>
                          </w:p>
                          <w:p w14:paraId="2C205E6D" w14:textId="714AE975" w:rsidR="00654F31" w:rsidRDefault="00654F31" w:rsidP="00F33FBE">
                            <w:pPr>
                              <w:pStyle w:val="Heading1"/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 w:rsidRPr="00F33FBE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In </w:t>
                            </w:r>
                            <w:proofErr w:type="spellStart"/>
                            <w:r w:rsidRPr="00F33FBE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>Maths</w:t>
                            </w:r>
                            <w:proofErr w:type="spellEnd"/>
                            <w:r w:rsidRPr="00F33FBE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, we </w:t>
                            </w:r>
                            <w:r w:rsidR="00F1009D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will be </w:t>
                            </w:r>
                            <w:r w:rsidR="00211369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investigating and exploring numbers within 100, revisiting adding and subtracting </w:t>
                            </w:r>
                            <w:r w:rsidR="000D10A2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>2-digit</w:t>
                            </w:r>
                            <w:r w:rsidR="00211369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numbers </w:t>
                            </w:r>
                            <w:r w:rsidR="000D10A2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using the ‘Make 10’ </w:t>
                            </w:r>
                            <w:r w:rsidR="00C00B50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>method and</w:t>
                            </w:r>
                            <w:r w:rsidR="000D10A2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learn how to use the column method to add and subtract </w:t>
                            </w:r>
                            <w:r w:rsidR="00031324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>2-digit</w:t>
                            </w:r>
                            <w:r w:rsidR="000D10A2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numbers</w:t>
                            </w:r>
                            <w:r w:rsidR="00C00B50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0D10A2">
                              <w:rPr>
                                <w:rFonts w:ascii="NTFPreCursivefk" w:hAnsi="NTFPreCursivefk"/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12F3173" w14:textId="77777777" w:rsidR="00654F31" w:rsidRPr="00B4342C" w:rsidRDefault="00654F31" w:rsidP="00F33FBE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19055FEE" w14:textId="0B0212A8" w:rsidR="00654F31" w:rsidRDefault="00C00B50" w:rsidP="00124001">
                            <w:pPr>
                              <w:pStyle w:val="Heading1"/>
                              <w:spacing w:before="0"/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Our Science topic this term is Living Things and their habitats. Please read </w:t>
                            </w:r>
                            <w:r w:rsidR="00031324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this term’s</w:t>
                            </w:r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 </w:t>
                            </w:r>
                            <w:r w:rsidR="00031324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Science</w:t>
                            </w:r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 knowledge </w:t>
                            </w:r>
                            <w:proofErr w:type="spellStart"/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organi</w:t>
                            </w:r>
                            <w:r w:rsidR="00031324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s</w:t>
                            </w:r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er</w:t>
                            </w:r>
                            <w:proofErr w:type="spellEnd"/>
                            <w:r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 </w:t>
                            </w:r>
                            <w:r w:rsidR="009F19D9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to find out more information</w:t>
                            </w:r>
                            <w:r w:rsidR="00031324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. </w:t>
                            </w:r>
                          </w:p>
                          <w:p w14:paraId="48C4143F" w14:textId="254992DA" w:rsidR="00654F31" w:rsidRDefault="00654F31" w:rsidP="002666D0"/>
                          <w:p w14:paraId="12937723" w14:textId="3E4E2732" w:rsidR="00654F31" w:rsidRDefault="00654F31" w:rsidP="002666D0"/>
                          <w:p w14:paraId="57428CD1" w14:textId="77777777" w:rsidR="00654F31" w:rsidRPr="002666D0" w:rsidRDefault="00654F31" w:rsidP="002666D0"/>
                          <w:p w14:paraId="4CCCAAEC" w14:textId="049298CC" w:rsidR="00654F31" w:rsidRPr="00B03498" w:rsidRDefault="00654F31" w:rsidP="00124001">
                            <w:pPr>
                              <w:pStyle w:val="Heading1"/>
                              <w:spacing w:before="0"/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</w:pPr>
                            <w:r w:rsidRPr="00B03498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 xml:space="preserve">For more information see the attached knowledge </w:t>
                            </w:r>
                            <w:proofErr w:type="spellStart"/>
                            <w:r w:rsidRPr="00B03498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organsier</w:t>
                            </w:r>
                            <w:proofErr w:type="spellEnd"/>
                            <w:r w:rsidRPr="00B03498">
                              <w:rPr>
                                <w:rFonts w:ascii="NTFPreCursivefk" w:hAnsi="NTFPreCursivefk"/>
                                <w:b w:val="0"/>
                                <w:sz w:val="24"/>
                                <w:szCs w:val="36"/>
                              </w:rPr>
                              <w:t>.</w:t>
                            </w:r>
                          </w:p>
                          <w:p w14:paraId="62C608DB" w14:textId="77777777" w:rsidR="00654F31" w:rsidRPr="00B03498" w:rsidRDefault="00654F31" w:rsidP="00124001">
                            <w:pPr>
                              <w:spacing w:after="0"/>
                              <w:rPr>
                                <w:sz w:val="32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88681" id="_x0000_s1030" type="#_x0000_t202" alt="Textbox to enter main heading, subheading, and description" style="position:absolute;margin-left:-16.85pt;margin-top:16.15pt;width:201.75pt;height:334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" filled="f" fillcolor="#fffffe" strokecolor="#92d050" insetpen="t">
                <v:textbox inset="14.4pt,7.2pt,,0">
                  <w:txbxContent>
                    <w:p w14:paraId="73088879" w14:textId="6094289E" w:rsidR="00CA1529" w:rsidRDefault="00EE2D26" w:rsidP="00F33FBE">
                      <w:pPr>
                        <w:pStyle w:val="Heading1"/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This term in English and Novel Study, we will be reading the </w:t>
                      </w:r>
                      <w:r w:rsidR="002468DD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book ‘Paddington’ by Michael Bond. In English, we will be writing a setting description, a character description, innovating the story of Paddington and </w:t>
                      </w:r>
                      <w:r w:rsidR="001F048E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towards the end of the term, we will write our own fact file all about Paddington. </w:t>
                      </w:r>
                    </w:p>
                    <w:p w14:paraId="2C205E6D" w14:textId="714AE975" w:rsidR="00654F31" w:rsidRDefault="00654F31" w:rsidP="00F33FBE">
                      <w:pPr>
                        <w:pStyle w:val="Heading1"/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</w:pPr>
                      <w:r w:rsidRPr="00F33FBE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In </w:t>
                      </w:r>
                      <w:proofErr w:type="spellStart"/>
                      <w:r w:rsidRPr="00F33FBE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>Maths</w:t>
                      </w:r>
                      <w:proofErr w:type="spellEnd"/>
                      <w:r w:rsidRPr="00F33FBE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, we </w:t>
                      </w:r>
                      <w:r w:rsidR="00F1009D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will be </w:t>
                      </w:r>
                      <w:r w:rsidR="00211369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investigating and exploring numbers within 100, revisiting adding and subtracting </w:t>
                      </w:r>
                      <w:r w:rsidR="000D10A2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>2-digit</w:t>
                      </w:r>
                      <w:r w:rsidR="00211369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 numbers </w:t>
                      </w:r>
                      <w:r w:rsidR="000D10A2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using the ‘Make 10’ </w:t>
                      </w:r>
                      <w:r w:rsidR="00C00B50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>method and</w:t>
                      </w:r>
                      <w:r w:rsidR="000D10A2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 learn how to use the column method to add and subtract </w:t>
                      </w:r>
                      <w:r w:rsidR="00031324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>2-digit</w:t>
                      </w:r>
                      <w:r w:rsidR="000D10A2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 numbers</w:t>
                      </w:r>
                      <w:r w:rsidR="00C00B50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. </w:t>
                      </w:r>
                      <w:r w:rsidR="000D10A2">
                        <w:rPr>
                          <w:rFonts w:ascii="NTFPreCursivefk" w:hAnsi="NTFPreCursivefk"/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12F3173" w14:textId="77777777" w:rsidR="00654F31" w:rsidRPr="00B4342C" w:rsidRDefault="00654F31" w:rsidP="00F33FBE">
                      <w:pPr>
                        <w:rPr>
                          <w:sz w:val="2"/>
                          <w:szCs w:val="2"/>
                        </w:rPr>
                      </w:pPr>
                    </w:p>
                    <w:p w14:paraId="19055FEE" w14:textId="0B0212A8" w:rsidR="00654F31" w:rsidRDefault="00C00B50" w:rsidP="00124001">
                      <w:pPr>
                        <w:pStyle w:val="Heading1"/>
                        <w:spacing w:before="0"/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</w:pPr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Our Science topic this term is Living Things and their habitats. Please read </w:t>
                      </w:r>
                      <w:r w:rsidR="00031324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this term’s</w:t>
                      </w:r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 </w:t>
                      </w:r>
                      <w:r w:rsidR="00031324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Science</w:t>
                      </w:r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 knowledge </w:t>
                      </w:r>
                      <w:proofErr w:type="spellStart"/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organi</w:t>
                      </w:r>
                      <w:r w:rsidR="00031324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s</w:t>
                      </w:r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er</w:t>
                      </w:r>
                      <w:proofErr w:type="spellEnd"/>
                      <w:r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 </w:t>
                      </w:r>
                      <w:r w:rsidR="009F19D9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to find out more information</w:t>
                      </w:r>
                      <w:r w:rsidR="00031324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. </w:t>
                      </w:r>
                    </w:p>
                    <w:p w14:paraId="48C4143F" w14:textId="254992DA" w:rsidR="00654F31" w:rsidRDefault="00654F31" w:rsidP="002666D0"/>
                    <w:p w14:paraId="12937723" w14:textId="3E4E2732" w:rsidR="00654F31" w:rsidRDefault="00654F31" w:rsidP="002666D0"/>
                    <w:p w14:paraId="57428CD1" w14:textId="77777777" w:rsidR="00654F31" w:rsidRPr="002666D0" w:rsidRDefault="00654F31" w:rsidP="002666D0"/>
                    <w:p w14:paraId="4CCCAAEC" w14:textId="049298CC" w:rsidR="00654F31" w:rsidRPr="00B03498" w:rsidRDefault="00654F31" w:rsidP="00124001">
                      <w:pPr>
                        <w:pStyle w:val="Heading1"/>
                        <w:spacing w:before="0"/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</w:pPr>
                      <w:r w:rsidRPr="00B03498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 xml:space="preserve">For more information see the attached knowledge </w:t>
                      </w:r>
                      <w:proofErr w:type="spellStart"/>
                      <w:r w:rsidRPr="00B03498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organsier</w:t>
                      </w:r>
                      <w:proofErr w:type="spellEnd"/>
                      <w:r w:rsidRPr="00B03498">
                        <w:rPr>
                          <w:rFonts w:ascii="NTFPreCursivefk" w:hAnsi="NTFPreCursivefk"/>
                          <w:b w:val="0"/>
                          <w:sz w:val="24"/>
                          <w:szCs w:val="36"/>
                        </w:rPr>
                        <w:t>.</w:t>
                      </w:r>
                    </w:p>
                    <w:p w14:paraId="62C608DB" w14:textId="77777777" w:rsidR="00654F31" w:rsidRPr="00B03498" w:rsidRDefault="00654F31" w:rsidP="00124001">
                      <w:pPr>
                        <w:spacing w:after="0"/>
                        <w:rPr>
                          <w:sz w:val="32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1042F9" w14:textId="21B095F4" w:rsidR="00124001" w:rsidRDefault="00124001" w:rsidP="00124001">
      <w:pPr>
        <w:spacing w:after="0"/>
      </w:pPr>
    </w:p>
    <w:p w14:paraId="20E5F099" w14:textId="1135B495" w:rsidR="00124001" w:rsidRDefault="000F7EFE" w:rsidP="00124001">
      <w:pPr>
        <w:spacing w:after="0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5E2CD08" wp14:editId="1242A91C">
                <wp:simplePos x="0" y="0"/>
                <wp:positionH relativeFrom="column">
                  <wp:posOffset>4913194</wp:posOffset>
                </wp:positionH>
                <wp:positionV relativeFrom="paragraph">
                  <wp:posOffset>131350</wp:posOffset>
                </wp:positionV>
                <wp:extent cx="1333500" cy="2333625"/>
                <wp:effectExtent l="19050" t="19050" r="1905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333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70AD47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039439" w14:textId="77777777" w:rsidR="00654F31" w:rsidRPr="00012734" w:rsidRDefault="00654F31" w:rsidP="000F7EFE">
                            <w:pPr>
                              <w:rPr>
                                <w:rFonts w:ascii="NTFPreCursivefk" w:eastAsia="Times New Roman" w:hAnsi="NTFPreCursivefk" w:cs="Times New Roman"/>
                                <w:sz w:val="22"/>
                              </w:rPr>
                            </w:pPr>
                            <w:r w:rsidRPr="00012734">
                              <w:rPr>
                                <w:rFonts w:ascii="NTFPreCursivefk" w:eastAsia="Times New Roman" w:hAnsi="NTFPreCursivefk" w:cs="Times New Roman"/>
                                <w:sz w:val="24"/>
                              </w:rPr>
                              <w:t xml:space="preserve">Visit our Academy Twitter and Facebook pages to find out more about what happens at Oasis Don Valley! </w:t>
                            </w:r>
                            <w:hyperlink r:id="rId12" w:history="1">
                              <w:r w:rsidRPr="00012734">
                                <w:rPr>
                                  <w:rFonts w:ascii="NTFPreCursivefk" w:eastAsia="Times New Roman" w:hAnsi="NTFPreCursivefk" w:cs="Times New Roman"/>
                                  <w:color w:val="0563C1" w:themeColor="hyperlink"/>
                                  <w:sz w:val="24"/>
                                  <w:szCs w:val="28"/>
                                  <w:u w:val="single"/>
                                </w:rPr>
                                <w:t>http://facebook.com/OasisAcademyDonValley/</w:t>
                              </w:r>
                            </w:hyperlink>
                            <w:r w:rsidRPr="00012734">
                              <w:rPr>
                                <w:rFonts w:ascii="NTFPreCursivefk" w:eastAsia="Times New Roman" w:hAnsi="NTFPreCursivefk" w:cs="Times New Roman"/>
                                <w:color w:val="0563C1" w:themeColor="hyperlink"/>
                                <w:sz w:val="24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012734">
                              <w:rPr>
                                <w:rFonts w:ascii="NTFPreCursivefk" w:eastAsia="Times New Roman" w:hAnsi="NTFPreCursivefk" w:cs="Times New Roman"/>
                                <w:noProof/>
                                <w:sz w:val="22"/>
                                <w:lang w:val="en-GB" w:eastAsia="en-GB"/>
                              </w:rPr>
                              <w:drawing>
                                <wp:inline distT="0" distB="0" distL="0" distR="0" wp14:anchorId="022652BB" wp14:editId="13407C12">
                                  <wp:extent cx="238125" cy="266700"/>
                                  <wp:effectExtent l="0" t="0" r="9525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125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12734">
                              <w:rPr>
                                <w:rFonts w:ascii="NTFPreCursivefk" w:eastAsia="Times New Roman" w:hAnsi="NTFPreCursivefk" w:cs="Times New Roman"/>
                                <w:sz w:val="22"/>
                              </w:rPr>
                              <w:t xml:space="preserve"> @oasisdonvalley</w:t>
                            </w:r>
                          </w:p>
                          <w:p w14:paraId="5159FB5D" w14:textId="77777777" w:rsidR="00654F31" w:rsidRDefault="00654F31" w:rsidP="000F7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2CD08" id="Text Box 2" o:spid="_x0000_s1031" type="#_x0000_t202" style="position:absolute;margin-left:386.85pt;margin-top:10.35pt;width:105pt;height:183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" strokecolor="#70ad47" strokeweight="3pt">
                <v:textbox>
                  <w:txbxContent>
                    <w:p w14:paraId="11039439" w14:textId="77777777" w:rsidR="00654F31" w:rsidRPr="00012734" w:rsidRDefault="00654F31" w:rsidP="000F7EFE">
                      <w:pPr>
                        <w:rPr>
                          <w:rFonts w:ascii="NTFPreCursivefk" w:eastAsia="Times New Roman" w:hAnsi="NTFPreCursivefk" w:cs="Times New Roman"/>
                          <w:sz w:val="22"/>
                        </w:rPr>
                      </w:pPr>
                      <w:r w:rsidRPr="00012734">
                        <w:rPr>
                          <w:rFonts w:ascii="NTFPreCursivefk" w:eastAsia="Times New Roman" w:hAnsi="NTFPreCursivefk" w:cs="Times New Roman"/>
                          <w:sz w:val="24"/>
                        </w:rPr>
                        <w:t xml:space="preserve">Visit our Academy Twitter and Facebook pages to find out more about what happens at Oasis Don Valley! </w:t>
                      </w:r>
                      <w:hyperlink r:id="rId14" w:history="1">
                        <w:r w:rsidRPr="00012734">
                          <w:rPr>
                            <w:rFonts w:ascii="NTFPreCursivefk" w:eastAsia="Times New Roman" w:hAnsi="NTFPreCursivefk" w:cs="Times New Roman"/>
                            <w:color w:val="0563C1" w:themeColor="hyperlink"/>
                            <w:sz w:val="24"/>
                            <w:szCs w:val="28"/>
                            <w:u w:val="single"/>
                          </w:rPr>
                          <w:t>http://facebook.com/OasisAcademyDonValley/</w:t>
                        </w:r>
                      </w:hyperlink>
                      <w:r w:rsidRPr="00012734">
                        <w:rPr>
                          <w:rFonts w:ascii="NTFPreCursivefk" w:eastAsia="Times New Roman" w:hAnsi="NTFPreCursivefk" w:cs="Times New Roman"/>
                          <w:color w:val="0563C1" w:themeColor="hyperlink"/>
                          <w:sz w:val="24"/>
                          <w:szCs w:val="28"/>
                          <w:u w:val="single"/>
                        </w:rPr>
                        <w:t xml:space="preserve"> </w:t>
                      </w:r>
                      <w:r w:rsidRPr="00012734">
                        <w:rPr>
                          <w:rFonts w:ascii="NTFPreCursivefk" w:eastAsia="Times New Roman" w:hAnsi="NTFPreCursivefk" w:cs="Times New Roman"/>
                          <w:noProof/>
                          <w:sz w:val="22"/>
                          <w:lang w:val="en-GB" w:eastAsia="en-GB"/>
                        </w:rPr>
                        <w:drawing>
                          <wp:inline distT="0" distB="0" distL="0" distR="0" wp14:anchorId="022652BB" wp14:editId="13407C12">
                            <wp:extent cx="238125" cy="266700"/>
                            <wp:effectExtent l="0" t="0" r="9525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125" cy="266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12734">
                        <w:rPr>
                          <w:rFonts w:ascii="NTFPreCursivefk" w:eastAsia="Times New Roman" w:hAnsi="NTFPreCursivefk" w:cs="Times New Roman"/>
                          <w:sz w:val="22"/>
                        </w:rPr>
                        <w:t xml:space="preserve"> @oasisdonvalley</w:t>
                      </w:r>
                    </w:p>
                    <w:p w14:paraId="5159FB5D" w14:textId="77777777" w:rsidR="00654F31" w:rsidRDefault="00654F31" w:rsidP="000F7EFE"/>
                  </w:txbxContent>
                </v:textbox>
                <w10:wrap type="square"/>
              </v:shape>
            </w:pict>
          </mc:Fallback>
        </mc:AlternateContent>
      </w:r>
    </w:p>
    <w:p w14:paraId="304BE284" w14:textId="56A73ED2" w:rsidR="00124001" w:rsidRDefault="00124001" w:rsidP="00124001">
      <w:pPr>
        <w:spacing w:after="0"/>
      </w:pPr>
    </w:p>
    <w:p w14:paraId="6A3DBFFC" w14:textId="67AA8539" w:rsidR="00124001" w:rsidRDefault="00FC460F" w:rsidP="00124001">
      <w:pPr>
        <w:spacing w:after="0"/>
      </w:pPr>
      <w:r w:rsidRPr="009835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8FFDABE" wp14:editId="25818EA0">
                <wp:simplePos x="0" y="0"/>
                <wp:positionH relativeFrom="margin">
                  <wp:posOffset>6288405</wp:posOffset>
                </wp:positionH>
                <wp:positionV relativeFrom="paragraph">
                  <wp:posOffset>161290</wp:posOffset>
                </wp:positionV>
                <wp:extent cx="3676650" cy="955040"/>
                <wp:effectExtent l="0" t="0" r="0" b="0"/>
                <wp:wrapNone/>
                <wp:docPr id="17" name="Text Box 196" descr="Textbox to enter main heading, subheading, and descrip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955040"/>
                        </a:xfrm>
                        <a:prstGeom prst="rect">
                          <a:avLst/>
                        </a:prstGeom>
                        <a:noFill/>
                        <a:ln w="9525" algn="in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A5FA48F" w14:textId="48B79040" w:rsidR="00654F31" w:rsidRDefault="00654F31" w:rsidP="00FF34FE">
                            <w:pPr>
                              <w:pStyle w:val="Heading1"/>
                              <w:spacing w:before="0"/>
                              <w:jc w:val="center"/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>Year 2</w:t>
                            </w:r>
                            <w:r w:rsidR="0015300E"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 xml:space="preserve">- Class </w:t>
                            </w:r>
                            <w:r w:rsidR="006F59F1"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>Hargreaves</w:t>
                            </w:r>
                          </w:p>
                          <w:p w14:paraId="1F86C0D0" w14:textId="56A10D6A" w:rsidR="00654F31" w:rsidRPr="00FF34FE" w:rsidRDefault="00090DAA" w:rsidP="00FF34FE">
                            <w:pPr>
                              <w:pStyle w:val="Heading1"/>
                              <w:spacing w:before="0"/>
                              <w:jc w:val="center"/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>Summer Term 1</w:t>
                            </w:r>
                            <w:r w:rsidR="00654F31"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 xml:space="preserve"> 202</w:t>
                            </w:r>
                            <w:r w:rsidR="00F1009D"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48"/>
                                <w:szCs w:val="36"/>
                              </w:rPr>
                              <w:t>1</w:t>
                            </w:r>
                          </w:p>
                          <w:p w14:paraId="0F9FA662" w14:textId="77777777" w:rsidR="00654F31" w:rsidRPr="00124001" w:rsidRDefault="00654F31" w:rsidP="00FF34FE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FFDABE" id="_x0000_s1032" type="#_x0000_t202" alt="Textbox to enter main heading, subheading, and description" style="position:absolute;margin-left:495.15pt;margin-top:12.7pt;width:289.5pt;height:75.2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" filled="f" fillcolor="#fffffe" stroked="f" insetpen="t">
                <v:textbox inset="14.4pt,7.2pt,,0">
                  <w:txbxContent>
                    <w:p w14:paraId="5A5FA48F" w14:textId="48B79040" w:rsidR="00654F31" w:rsidRDefault="00654F31" w:rsidP="00FF34FE">
                      <w:pPr>
                        <w:pStyle w:val="Heading1"/>
                        <w:spacing w:before="0"/>
                        <w:jc w:val="center"/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</w:pPr>
                      <w:r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>Year 2</w:t>
                      </w:r>
                      <w:r w:rsidR="0015300E"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 xml:space="preserve">- Class </w:t>
                      </w:r>
                      <w:r w:rsidR="006F59F1"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>Hargreaves</w:t>
                      </w:r>
                    </w:p>
                    <w:p w14:paraId="1F86C0D0" w14:textId="56A10D6A" w:rsidR="00654F31" w:rsidRPr="00FF34FE" w:rsidRDefault="00090DAA" w:rsidP="00FF34FE">
                      <w:pPr>
                        <w:pStyle w:val="Heading1"/>
                        <w:spacing w:before="0"/>
                        <w:jc w:val="center"/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</w:pPr>
                      <w:r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>Summer Term 1</w:t>
                      </w:r>
                      <w:r w:rsidR="00654F31"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 xml:space="preserve"> 202</w:t>
                      </w:r>
                      <w:r w:rsidR="00F1009D">
                        <w:rPr>
                          <w:rFonts w:ascii="NTFPreCursivefk" w:hAnsi="NTFPreCursivefk"/>
                          <w:b w:val="0"/>
                          <w:color w:val="auto"/>
                          <w:sz w:val="48"/>
                          <w:szCs w:val="36"/>
                        </w:rPr>
                        <w:t>1</w:t>
                      </w:r>
                    </w:p>
                    <w:p w14:paraId="0F9FA662" w14:textId="77777777" w:rsidR="00654F31" w:rsidRPr="00124001" w:rsidRDefault="00654F31" w:rsidP="00FF34FE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FB252D" w14:textId="78089B44" w:rsidR="00124001" w:rsidRDefault="00124001" w:rsidP="00124001">
      <w:pPr>
        <w:spacing w:after="0"/>
      </w:pPr>
    </w:p>
    <w:p w14:paraId="06CE0824" w14:textId="11195092" w:rsidR="00124001" w:rsidRDefault="00124001" w:rsidP="00124001">
      <w:pPr>
        <w:spacing w:after="0"/>
      </w:pPr>
    </w:p>
    <w:p w14:paraId="291B09EC" w14:textId="23B41C01" w:rsidR="00124001" w:rsidRDefault="00124001" w:rsidP="00124001">
      <w:pPr>
        <w:spacing w:after="0"/>
      </w:pPr>
    </w:p>
    <w:p w14:paraId="0D586918" w14:textId="3EE0AC03" w:rsidR="00124001" w:rsidRDefault="009213C2" w:rsidP="00124001">
      <w:pPr>
        <w:spacing w:after="0"/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4189DCB4" wp14:editId="7A905A0B">
            <wp:simplePos x="0" y="0"/>
            <wp:positionH relativeFrom="column">
              <wp:posOffset>2328291</wp:posOffset>
            </wp:positionH>
            <wp:positionV relativeFrom="paragraph">
              <wp:posOffset>206375</wp:posOffset>
            </wp:positionV>
            <wp:extent cx="923925" cy="887095"/>
            <wp:effectExtent l="0" t="0" r="9525" b="825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364" b="97727" l="3057" r="95197">
                                  <a14:foregroundMark x1="82969" y1="15909" x2="82969" y2="15909"/>
                                  <a14:foregroundMark x1="75109" y1="25000" x2="75109" y2="25000"/>
                                  <a14:foregroundMark x1="71616" y1="35000" x2="71616" y2="35000"/>
                                  <a14:foregroundMark x1="67686" y1="26364" x2="67686" y2="26364"/>
                                  <a14:foregroundMark x1="95197" y1="6818" x2="95197" y2="6818"/>
                                  <a14:foregroundMark x1="87336" y1="1818" x2="87336" y2="1818"/>
                                  <a14:foregroundMark x1="8734" y1="93182" x2="8734" y2="93182"/>
                                  <a14:foregroundMark x1="4367" y1="85455" x2="4367" y2="85455"/>
                                  <a14:foregroundMark x1="18341" y1="93636" x2="18341" y2="93636"/>
                                  <a14:foregroundMark x1="3057" y1="97727" x2="3057" y2="9772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88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486B4" w14:textId="05B7B99F" w:rsidR="00124001" w:rsidRDefault="00124001" w:rsidP="00124001">
      <w:pPr>
        <w:spacing w:after="0"/>
      </w:pPr>
    </w:p>
    <w:p w14:paraId="757057B7" w14:textId="6DCDC664" w:rsidR="00124001" w:rsidRDefault="009213C2" w:rsidP="00124001">
      <w:pPr>
        <w:spacing w:after="0"/>
      </w:pPr>
      <w:r w:rsidRPr="00B46043">
        <w:rPr>
          <w:noProof/>
          <w:sz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66447635" wp14:editId="4E87232F">
                <wp:simplePos x="0" y="0"/>
                <wp:positionH relativeFrom="column">
                  <wp:posOffset>3012567</wp:posOffset>
                </wp:positionH>
                <wp:positionV relativeFrom="paragraph">
                  <wp:posOffset>123444</wp:posOffset>
                </wp:positionV>
                <wp:extent cx="1800225" cy="2221865"/>
                <wp:effectExtent l="0" t="0" r="0" b="698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2221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869C29" w14:textId="58476225" w:rsidR="00654F31" w:rsidRPr="00787B2D" w:rsidRDefault="00DF372B" w:rsidP="00787B2D">
                            <w:pPr>
                              <w:spacing w:after="0"/>
                              <w:jc w:val="center"/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</w:pPr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This term we have had an increase in rocket readers. </w:t>
                            </w:r>
                            <w:r w:rsidRPr="00787B2D">
                              <w:rPr>
                                <w:rFonts w:ascii="NTFPreCursivefk" w:hAnsi="NTFPreCursivefk"/>
                                <w:b/>
                                <w:sz w:val="20"/>
                                <w:szCs w:val="20"/>
                              </w:rPr>
                              <w:t>Well done!</w:t>
                            </w:r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 We have had an average of </w:t>
                            </w:r>
                            <w:r w:rsidR="000F4103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>18</w:t>
                            </w:r>
                            <w:r w:rsidR="00267569"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/30 </w:t>
                            </w:r>
                            <w:r w:rsidR="00787B2D"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>rocket readers per week. Next term can we make that 30/30?</w:t>
                            </w:r>
                          </w:p>
                          <w:p w14:paraId="353DCA1B" w14:textId="556B8474" w:rsidR="00654F31" w:rsidRPr="00787B2D" w:rsidRDefault="00654F31" w:rsidP="00787B2D">
                            <w:pPr>
                              <w:spacing w:after="0"/>
                              <w:jc w:val="center"/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</w:pPr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Make sure you are reading with your child </w:t>
                            </w:r>
                            <w:r w:rsidRPr="00787B2D">
                              <w:rPr>
                                <w:rFonts w:ascii="NTFPreCursivefk" w:hAnsi="NTFPreCursivefk"/>
                                <w:b/>
                                <w:sz w:val="20"/>
                                <w:szCs w:val="20"/>
                              </w:rPr>
                              <w:t>at least 3 times a week</w:t>
                            </w:r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 and you are signing this in their journal</w:t>
                            </w:r>
                            <w:r w:rsidR="004810A7"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2C178E1" w14:textId="679735A2" w:rsidR="00CA1529" w:rsidRPr="00787B2D" w:rsidRDefault="00CA1529" w:rsidP="00787B2D">
                            <w:pPr>
                              <w:spacing w:after="0"/>
                              <w:jc w:val="center"/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</w:pPr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You can also log in to </w:t>
                            </w:r>
                            <w:hyperlink r:id="rId17" w:history="1">
                              <w:r w:rsidRPr="00787B2D">
                                <w:rPr>
                                  <w:rStyle w:val="Hyperlink"/>
                                  <w:rFonts w:ascii="NTFPreCursivefk" w:hAnsi="NTFPreCursivefk"/>
                                  <w:bCs/>
                                  <w:sz w:val="20"/>
                                  <w:szCs w:val="20"/>
                                </w:rPr>
                                <w:t>www.myon.co.uk</w:t>
                              </w:r>
                            </w:hyperlink>
                            <w:r w:rsidRPr="00787B2D">
                              <w:rPr>
                                <w:rFonts w:ascii="NTFPreCursivefk" w:hAnsi="NTFPreCursivefk"/>
                                <w:bCs/>
                                <w:sz w:val="20"/>
                                <w:szCs w:val="20"/>
                              </w:rPr>
                              <w:t xml:space="preserve"> for thousands of free books.</w:t>
                            </w:r>
                          </w:p>
                          <w:p w14:paraId="1E7F2BB4" w14:textId="77777777" w:rsidR="00654F31" w:rsidRPr="00D63417" w:rsidRDefault="00654F31" w:rsidP="00105BCF">
                            <w:pPr>
                              <w:jc w:val="center"/>
                              <w:rPr>
                                <w:rFonts w:ascii="NTFPreCursivef" w:hAnsi="NTFPreCursivef"/>
                              </w:rPr>
                            </w:pPr>
                            <w:r>
                              <w:rPr>
                                <w:rFonts w:ascii="NTFPreCursivef" w:hAnsi="NTFPreCursive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47635" id="Text Box 25" o:spid="_x0000_s1033" type="#_x0000_t202" style="position:absolute;margin-left:237.2pt;margin-top:9.7pt;width:141.75pt;height:174.9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" filled="f" stroked="f" strokeweight=".5pt">
                <v:textbox>
                  <w:txbxContent>
                    <w:p w14:paraId="03869C29" w14:textId="58476225" w:rsidR="00654F31" w:rsidRPr="00787B2D" w:rsidRDefault="00DF372B" w:rsidP="00787B2D">
                      <w:pPr>
                        <w:spacing w:after="0"/>
                        <w:jc w:val="center"/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</w:pPr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This term we have had an increase in rocket readers. </w:t>
                      </w:r>
                      <w:r w:rsidRPr="00787B2D">
                        <w:rPr>
                          <w:rFonts w:ascii="NTFPreCursivefk" w:hAnsi="NTFPreCursivefk"/>
                          <w:b/>
                          <w:sz w:val="20"/>
                          <w:szCs w:val="20"/>
                        </w:rPr>
                        <w:t>Well done!</w:t>
                      </w:r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 We have had an average of </w:t>
                      </w:r>
                      <w:r w:rsidR="000F4103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>18</w:t>
                      </w:r>
                      <w:r w:rsidR="00267569"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/30 </w:t>
                      </w:r>
                      <w:r w:rsidR="00787B2D"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>rocket readers per week. Next term can we make that 30/30?</w:t>
                      </w:r>
                    </w:p>
                    <w:p w14:paraId="353DCA1B" w14:textId="556B8474" w:rsidR="00654F31" w:rsidRPr="00787B2D" w:rsidRDefault="00654F31" w:rsidP="00787B2D">
                      <w:pPr>
                        <w:spacing w:after="0"/>
                        <w:jc w:val="center"/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</w:pPr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Make sure you are reading with your child </w:t>
                      </w:r>
                      <w:r w:rsidRPr="00787B2D">
                        <w:rPr>
                          <w:rFonts w:ascii="NTFPreCursivefk" w:hAnsi="NTFPreCursivefk"/>
                          <w:b/>
                          <w:sz w:val="20"/>
                          <w:szCs w:val="20"/>
                        </w:rPr>
                        <w:t>at least 3 times a week</w:t>
                      </w:r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 and you are signing this in their journal</w:t>
                      </w:r>
                      <w:r w:rsidR="004810A7"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22C178E1" w14:textId="679735A2" w:rsidR="00CA1529" w:rsidRPr="00787B2D" w:rsidRDefault="00CA1529" w:rsidP="00787B2D">
                      <w:pPr>
                        <w:spacing w:after="0"/>
                        <w:jc w:val="center"/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</w:pPr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You can also log in to </w:t>
                      </w:r>
                      <w:hyperlink r:id="rId18" w:history="1">
                        <w:r w:rsidRPr="00787B2D">
                          <w:rPr>
                            <w:rStyle w:val="Hyperlink"/>
                            <w:rFonts w:ascii="NTFPreCursivefk" w:hAnsi="NTFPreCursivefk"/>
                            <w:bCs/>
                            <w:sz w:val="20"/>
                            <w:szCs w:val="20"/>
                          </w:rPr>
                          <w:t>www.myon.co.uk</w:t>
                        </w:r>
                      </w:hyperlink>
                      <w:r w:rsidRPr="00787B2D">
                        <w:rPr>
                          <w:rFonts w:ascii="NTFPreCursivefk" w:hAnsi="NTFPreCursivefk"/>
                          <w:bCs/>
                          <w:sz w:val="20"/>
                          <w:szCs w:val="20"/>
                        </w:rPr>
                        <w:t xml:space="preserve"> for thousands of free books.</w:t>
                      </w:r>
                    </w:p>
                    <w:p w14:paraId="1E7F2BB4" w14:textId="77777777" w:rsidR="00654F31" w:rsidRPr="00D63417" w:rsidRDefault="00654F31" w:rsidP="00105BCF">
                      <w:pPr>
                        <w:jc w:val="center"/>
                        <w:rPr>
                          <w:rFonts w:ascii="NTFPreCursivef" w:hAnsi="NTFPreCursivef"/>
                        </w:rPr>
                      </w:pPr>
                      <w:r>
                        <w:rPr>
                          <w:rFonts w:ascii="NTFPreCursivef" w:hAnsi="NTFPreCursive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4E9D1C67" wp14:editId="771BC380">
                <wp:simplePos x="0" y="0"/>
                <wp:positionH relativeFrom="column">
                  <wp:posOffset>2973705</wp:posOffset>
                </wp:positionH>
                <wp:positionV relativeFrom="paragraph">
                  <wp:posOffset>95758</wp:posOffset>
                </wp:positionV>
                <wp:extent cx="1838325" cy="2143125"/>
                <wp:effectExtent l="19050" t="19050" r="28575" b="2857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214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93EF9" w14:textId="77777777" w:rsidR="00654F31" w:rsidRDefault="00654F31" w:rsidP="00105BC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D1C67" id="_x0000_s1034" type="#_x0000_t202" style="position:absolute;margin-left:234.15pt;margin-top:7.55pt;width:144.75pt;height:168.75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" strokecolor="red" strokeweight="3pt">
                <v:textbox>
                  <w:txbxContent>
                    <w:p w14:paraId="31693EF9" w14:textId="77777777" w:rsidR="00654F31" w:rsidRDefault="00654F31" w:rsidP="00105BCF"/>
                  </w:txbxContent>
                </v:textbox>
                <w10:wrap type="square"/>
              </v:shape>
            </w:pict>
          </mc:Fallback>
        </mc:AlternateContent>
      </w:r>
    </w:p>
    <w:p w14:paraId="71E20DC0" w14:textId="52771EAD" w:rsidR="00124001" w:rsidRDefault="00124001" w:rsidP="00124001">
      <w:pPr>
        <w:spacing w:after="0"/>
      </w:pPr>
    </w:p>
    <w:p w14:paraId="08366BC6" w14:textId="71501D5D" w:rsidR="00124001" w:rsidRDefault="0008798D" w:rsidP="00124001">
      <w:pPr>
        <w:spacing w:after="0"/>
      </w:pPr>
      <w:r w:rsidRPr="009835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066AA399" wp14:editId="01C7B74D">
                <wp:simplePos x="0" y="0"/>
                <wp:positionH relativeFrom="margin">
                  <wp:posOffset>4916424</wp:posOffset>
                </wp:positionH>
                <wp:positionV relativeFrom="paragraph">
                  <wp:posOffset>150876</wp:posOffset>
                </wp:positionV>
                <wp:extent cx="2240280" cy="3666744"/>
                <wp:effectExtent l="0" t="0" r="26670" b="10160"/>
                <wp:wrapNone/>
                <wp:docPr id="16" name="Text Box 196" descr="Textbox to enter main heading, subheading, and descrip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3666744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352B32A" w14:textId="1B16FA4D" w:rsidR="00654F31" w:rsidRPr="00FF34FE" w:rsidRDefault="00654F31" w:rsidP="00CB35FA">
                            <w:pPr>
                              <w:pStyle w:val="Heading1"/>
                              <w:spacing w:before="0"/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FF34FE">
                              <w:rPr>
                                <w:rFonts w:ascii="NTFPreCursivefk" w:hAnsi="NTFPreCursivefk"/>
                                <w:b w:val="0"/>
                                <w:color w:val="auto"/>
                                <w:sz w:val="36"/>
                                <w:szCs w:val="36"/>
                              </w:rPr>
                              <w:t>Help at home by….</w:t>
                            </w:r>
                          </w:p>
                          <w:p w14:paraId="5BBDF325" w14:textId="0D827C0B" w:rsidR="00654F31" w:rsidRPr="00623A03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  <w:r w:rsidRPr="00623A03"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Use </w:t>
                            </w:r>
                            <w:hyperlink r:id="rId19" w:history="1">
                              <w:proofErr w:type="spellStart"/>
                              <w:r w:rsidRPr="00536EB4">
                                <w:rPr>
                                  <w:rStyle w:val="Hyperlink"/>
                                  <w:rFonts w:ascii="NTFPreCursivefk" w:hAnsi="NTFPreCursivefk"/>
                                  <w:sz w:val="24"/>
                                  <w:szCs w:val="24"/>
                                </w:rPr>
                                <w:t>TTRockstars</w:t>
                              </w:r>
                              <w:proofErr w:type="spellEnd"/>
                            </w:hyperlink>
                            <w:r w:rsidRPr="00623A03">
                              <w:rPr>
                                <w:rFonts w:ascii="NTFPreCursivefk" w:hAnsi="NTFPreCursivefk"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23A03"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to help your child improve their </w:t>
                            </w:r>
                            <w:r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>timetable knowledge.</w:t>
                            </w:r>
                          </w:p>
                          <w:p w14:paraId="318829B1" w14:textId="77777777" w:rsidR="00654F31" w:rsidRPr="00623A03" w:rsidRDefault="00654F31" w:rsidP="00623A03">
                            <w:pPr>
                              <w:spacing w:after="0"/>
                              <w:ind w:left="36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12B8DEA6" w14:textId="6485A493" w:rsidR="00654F31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1689A790" w14:textId="56B81DEC" w:rsidR="00654F31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7060DCAB" w14:textId="77777777" w:rsidR="00654F31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2125B679" w14:textId="7DB7E428" w:rsidR="00654F31" w:rsidRPr="00623A03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Supporting them in completing their weekly 2Dos on Purple Mash. </w:t>
                            </w:r>
                          </w:p>
                          <w:p w14:paraId="40827419" w14:textId="67ACA71D" w:rsidR="00654F31" w:rsidRDefault="00654F31" w:rsidP="00623A03">
                            <w:pPr>
                              <w:spacing w:after="0"/>
                              <w:ind w:left="36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6594010A" w14:textId="39EDF077" w:rsidR="00654F31" w:rsidRDefault="00654F31" w:rsidP="00623A03">
                            <w:pPr>
                              <w:spacing w:after="0"/>
                              <w:ind w:left="36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782EE510" w14:textId="77777777" w:rsidR="00654F31" w:rsidRPr="00623A03" w:rsidRDefault="00654F31" w:rsidP="00623A03">
                            <w:pPr>
                              <w:spacing w:after="0"/>
                              <w:ind w:left="36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3ED6063D" w14:textId="7A8CF627" w:rsidR="00654F31" w:rsidRPr="00623A03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  <w:r w:rsidRPr="00623A03"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Practice spelling the words on the high frequency words list. </w:t>
                            </w:r>
                          </w:p>
                          <w:p w14:paraId="0D15D004" w14:textId="77777777" w:rsidR="00654F31" w:rsidRPr="00623A03" w:rsidRDefault="00654F31" w:rsidP="00623A03">
                            <w:pPr>
                              <w:spacing w:after="0"/>
                              <w:ind w:left="36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</w:p>
                          <w:p w14:paraId="33BA3A89" w14:textId="77777777" w:rsidR="00654F31" w:rsidRPr="00623A03" w:rsidRDefault="00654F31" w:rsidP="00623A03">
                            <w:pPr>
                              <w:spacing w:after="0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  <w:r w:rsidRPr="00623A03"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Practice counting in 2s, 3s, 5s, and 10s. </w:t>
                            </w:r>
                          </w:p>
                          <w:p w14:paraId="16B000F1" w14:textId="77777777" w:rsidR="00654F31" w:rsidRPr="00124001" w:rsidRDefault="00654F31" w:rsidP="00CB35FA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6AA399" id="_x0000_s1035" type="#_x0000_t202" alt="Textbox to enter main heading, subheading, and description" style="position:absolute;margin-left:387.1pt;margin-top:11.9pt;width:176.4pt;height:288.7pt;z-index: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" filled="f" fillcolor="#fffffe" strokecolor="black [3213]" insetpen="t">
                <v:textbox inset="14.4pt,7.2pt,,0">
                  <w:txbxContent>
                    <w:p w14:paraId="0352B32A" w14:textId="1B16FA4D" w:rsidR="00654F31" w:rsidRPr="00FF34FE" w:rsidRDefault="00654F31" w:rsidP="00CB35FA">
                      <w:pPr>
                        <w:pStyle w:val="Heading1"/>
                        <w:spacing w:before="0"/>
                        <w:rPr>
                          <w:rFonts w:ascii="NTFPreCursivefk" w:hAnsi="NTFPreCursivefk"/>
                          <w:b w:val="0"/>
                          <w:color w:val="auto"/>
                          <w:sz w:val="36"/>
                          <w:szCs w:val="36"/>
                        </w:rPr>
                      </w:pPr>
                      <w:r w:rsidRPr="00FF34FE">
                        <w:rPr>
                          <w:rFonts w:ascii="NTFPreCursivefk" w:hAnsi="NTFPreCursivefk"/>
                          <w:b w:val="0"/>
                          <w:color w:val="auto"/>
                          <w:sz w:val="36"/>
                          <w:szCs w:val="36"/>
                        </w:rPr>
                        <w:t>Help at home by….</w:t>
                      </w:r>
                    </w:p>
                    <w:p w14:paraId="5BBDF325" w14:textId="0D827C0B" w:rsidR="00654F31" w:rsidRPr="00623A03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  <w:r w:rsidRPr="00623A03"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Use </w:t>
                      </w:r>
                      <w:hyperlink r:id="rId20" w:history="1">
                        <w:proofErr w:type="spellStart"/>
                        <w:r w:rsidRPr="00536EB4">
                          <w:rPr>
                            <w:rStyle w:val="Hyperlink"/>
                            <w:rFonts w:ascii="NTFPreCursivefk" w:hAnsi="NTFPreCursivefk"/>
                            <w:sz w:val="24"/>
                            <w:szCs w:val="24"/>
                          </w:rPr>
                          <w:t>TTRockstars</w:t>
                        </w:r>
                        <w:proofErr w:type="spellEnd"/>
                      </w:hyperlink>
                      <w:r w:rsidRPr="00623A03">
                        <w:rPr>
                          <w:rFonts w:ascii="NTFPreCursivefk" w:hAnsi="NTFPreCursivefk"/>
                          <w:color w:val="0070C0"/>
                          <w:sz w:val="24"/>
                          <w:szCs w:val="24"/>
                        </w:rPr>
                        <w:t xml:space="preserve"> </w:t>
                      </w:r>
                      <w:r w:rsidRPr="00623A03"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to help your child improve their </w:t>
                      </w:r>
                      <w:r>
                        <w:rPr>
                          <w:rFonts w:ascii="NTFPreCursivefk" w:hAnsi="NTFPreCursivefk"/>
                          <w:sz w:val="24"/>
                          <w:szCs w:val="24"/>
                        </w:rPr>
                        <w:t>timetable knowledge.</w:t>
                      </w:r>
                    </w:p>
                    <w:p w14:paraId="318829B1" w14:textId="77777777" w:rsidR="00654F31" w:rsidRPr="00623A03" w:rsidRDefault="00654F31" w:rsidP="00623A03">
                      <w:pPr>
                        <w:spacing w:after="0"/>
                        <w:ind w:left="36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12B8DEA6" w14:textId="6485A493" w:rsidR="00654F31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1689A790" w14:textId="56B81DEC" w:rsidR="00654F31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7060DCAB" w14:textId="77777777" w:rsidR="00654F31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2125B679" w14:textId="7DB7E428" w:rsidR="00654F31" w:rsidRPr="00623A03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  <w:r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Supporting them in completing their weekly 2Dos on Purple Mash. </w:t>
                      </w:r>
                    </w:p>
                    <w:p w14:paraId="40827419" w14:textId="67ACA71D" w:rsidR="00654F31" w:rsidRDefault="00654F31" w:rsidP="00623A03">
                      <w:pPr>
                        <w:spacing w:after="0"/>
                        <w:ind w:left="36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6594010A" w14:textId="39EDF077" w:rsidR="00654F31" w:rsidRDefault="00654F31" w:rsidP="00623A03">
                      <w:pPr>
                        <w:spacing w:after="0"/>
                        <w:ind w:left="36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782EE510" w14:textId="77777777" w:rsidR="00654F31" w:rsidRPr="00623A03" w:rsidRDefault="00654F31" w:rsidP="00623A03">
                      <w:pPr>
                        <w:spacing w:after="0"/>
                        <w:ind w:left="36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3ED6063D" w14:textId="7A8CF627" w:rsidR="00654F31" w:rsidRPr="00623A03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  <w:r w:rsidRPr="00623A03"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Practice spelling the words on the high frequency words list. </w:t>
                      </w:r>
                    </w:p>
                    <w:p w14:paraId="0D15D004" w14:textId="77777777" w:rsidR="00654F31" w:rsidRPr="00623A03" w:rsidRDefault="00654F31" w:rsidP="00623A03">
                      <w:pPr>
                        <w:spacing w:after="0"/>
                        <w:ind w:left="36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</w:p>
                    <w:p w14:paraId="33BA3A89" w14:textId="77777777" w:rsidR="00654F31" w:rsidRPr="00623A03" w:rsidRDefault="00654F31" w:rsidP="00623A03">
                      <w:pPr>
                        <w:spacing w:after="0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  <w:r w:rsidRPr="00623A03"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Practice counting in 2s, 3s, 5s, and 10s. </w:t>
                      </w:r>
                    </w:p>
                    <w:p w14:paraId="16B000F1" w14:textId="77777777" w:rsidR="00654F31" w:rsidRPr="00124001" w:rsidRDefault="00654F31" w:rsidP="00CB35FA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D1497F" w14:textId="02808863" w:rsidR="00124001" w:rsidRDefault="0002623D" w:rsidP="00124001">
      <w:pPr>
        <w:spacing w:after="0"/>
      </w:pPr>
      <w:r w:rsidRPr="0002623D">
        <w:rPr>
          <w:noProof/>
          <w:lang w:val="en-GB" w:eastAsia="en-GB"/>
        </w:rPr>
        <w:drawing>
          <wp:anchor distT="0" distB="0" distL="114300" distR="114300" simplePos="0" relativeHeight="251669504" behindDoc="1" locked="0" layoutInCell="1" allowOverlap="1" wp14:anchorId="1DA10A6B" wp14:editId="36FBDD39">
            <wp:simplePos x="0" y="0"/>
            <wp:positionH relativeFrom="page">
              <wp:posOffset>7538485</wp:posOffset>
            </wp:positionH>
            <wp:positionV relativeFrom="paragraph">
              <wp:posOffset>186542</wp:posOffset>
            </wp:positionV>
            <wp:extent cx="3274370" cy="2945350"/>
            <wp:effectExtent l="0" t="0" r="0" b="0"/>
            <wp:wrapNone/>
            <wp:docPr id="15" name="Picture 1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ee the source image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167" cy="2953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D5A50" w14:textId="11F5B70C" w:rsidR="00124001" w:rsidRDefault="00124001" w:rsidP="00124001">
      <w:pPr>
        <w:spacing w:after="0"/>
      </w:pPr>
    </w:p>
    <w:p w14:paraId="477E8C59" w14:textId="1576C689" w:rsidR="00124001" w:rsidRDefault="00124001" w:rsidP="00124001">
      <w:pPr>
        <w:spacing w:after="0"/>
      </w:pPr>
    </w:p>
    <w:p w14:paraId="5CDB11A4" w14:textId="108E7216" w:rsidR="00124001" w:rsidRDefault="00E739F2" w:rsidP="00124001">
      <w:pPr>
        <w:spacing w:after="0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06016" behindDoc="0" locked="0" layoutInCell="1" allowOverlap="1" wp14:anchorId="669570F3" wp14:editId="7367B522">
                <wp:simplePos x="0" y="0"/>
                <wp:positionH relativeFrom="margin">
                  <wp:posOffset>7814183</wp:posOffset>
                </wp:positionH>
                <wp:positionV relativeFrom="paragraph">
                  <wp:posOffset>7620</wp:posOffset>
                </wp:positionV>
                <wp:extent cx="1617980" cy="237045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7980" cy="2370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CE04A" w14:textId="77777777" w:rsidR="00654F31" w:rsidRDefault="00654F31" w:rsidP="00623A03">
                            <w:pPr>
                              <w:rPr>
                                <w:rFonts w:ascii="NTFPreCursivefk" w:hAnsi="NTFPreCursivefk"/>
                                <w:color w:val="7030A0"/>
                                <w:sz w:val="28"/>
                              </w:rPr>
                            </w:pPr>
                            <w:r w:rsidRPr="00623A03">
                              <w:rPr>
                                <w:rFonts w:ascii="NTFPreCursivefk" w:hAnsi="NTFPreCursivefk"/>
                                <w:color w:val="7030A0"/>
                                <w:sz w:val="28"/>
                              </w:rPr>
                              <w:t xml:space="preserve">JIGSAW CORNER </w:t>
                            </w:r>
                          </w:p>
                          <w:p w14:paraId="1BBBCE53" w14:textId="77777777" w:rsidR="00C86095" w:rsidRPr="00C86095" w:rsidRDefault="00C86095" w:rsidP="00C86095">
                            <w:pPr>
                              <w:jc w:val="center"/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</w:pPr>
                            <w:r w:rsidRPr="00C86095">
                              <w:rPr>
                                <w:rFonts w:ascii="NTFPreCursivefk" w:hAnsi="NTFPreCursivefk"/>
                                <w:sz w:val="24"/>
                                <w:szCs w:val="24"/>
                              </w:rPr>
                              <w:t xml:space="preserve">This half term our Jigsaw topic is ‘Changing Me’. We will be learning the names for different parts of our bodies and how things change as they grow. </w:t>
                            </w:r>
                          </w:p>
                          <w:p w14:paraId="207878C4" w14:textId="629B67F7" w:rsidR="00654F31" w:rsidRPr="00CC4391" w:rsidRDefault="00654F31" w:rsidP="00D616DC">
                            <w:pPr>
                              <w:jc w:val="center"/>
                              <w:rPr>
                                <w:rFonts w:ascii="NTFPreCursivefk" w:hAnsi="NTFPreCursivefk"/>
                                <w:color w:val="7030A0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570F3" id="_x0000_s1036" type="#_x0000_t202" style="position:absolute;margin-left:615.3pt;margin-top:.6pt;width:127.4pt;height:186.65pt;z-index:251606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" filled="f" stroked="f">
                <v:textbox>
                  <w:txbxContent>
                    <w:p w14:paraId="131CE04A" w14:textId="77777777" w:rsidR="00654F31" w:rsidRDefault="00654F31" w:rsidP="00623A03">
                      <w:pPr>
                        <w:rPr>
                          <w:rFonts w:ascii="NTFPreCursivefk" w:hAnsi="NTFPreCursivefk"/>
                          <w:color w:val="7030A0"/>
                          <w:sz w:val="28"/>
                        </w:rPr>
                      </w:pPr>
                      <w:r w:rsidRPr="00623A03">
                        <w:rPr>
                          <w:rFonts w:ascii="NTFPreCursivefk" w:hAnsi="NTFPreCursivefk"/>
                          <w:color w:val="7030A0"/>
                          <w:sz w:val="28"/>
                        </w:rPr>
                        <w:t xml:space="preserve">JIGSAW CORNER </w:t>
                      </w:r>
                    </w:p>
                    <w:p w14:paraId="1BBBCE53" w14:textId="77777777" w:rsidR="00C86095" w:rsidRPr="00C86095" w:rsidRDefault="00C86095" w:rsidP="00C86095">
                      <w:pPr>
                        <w:jc w:val="center"/>
                        <w:rPr>
                          <w:rFonts w:ascii="NTFPreCursivefk" w:hAnsi="NTFPreCursivefk"/>
                          <w:sz w:val="24"/>
                          <w:szCs w:val="24"/>
                        </w:rPr>
                      </w:pPr>
                      <w:r w:rsidRPr="00C86095">
                        <w:rPr>
                          <w:rFonts w:ascii="NTFPreCursivefk" w:hAnsi="NTFPreCursivefk"/>
                          <w:sz w:val="24"/>
                          <w:szCs w:val="24"/>
                        </w:rPr>
                        <w:t xml:space="preserve">This half term our Jigsaw topic is ‘Changing Me’. We will be learning the names for different parts of our bodies and how things change as they grow. </w:t>
                      </w:r>
                    </w:p>
                    <w:p w14:paraId="207878C4" w14:textId="629B67F7" w:rsidR="00654F31" w:rsidRPr="00CC4391" w:rsidRDefault="00654F31" w:rsidP="00D616DC">
                      <w:pPr>
                        <w:jc w:val="center"/>
                        <w:rPr>
                          <w:rFonts w:ascii="NTFPreCursivefk" w:hAnsi="NTFPreCursivefk"/>
                          <w:color w:val="7030A0"/>
                          <w:sz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8798D">
        <w:rPr>
          <w:noProof/>
        </w:rPr>
        <w:drawing>
          <wp:anchor distT="0" distB="0" distL="114300" distR="114300" simplePos="0" relativeHeight="251707392" behindDoc="0" locked="0" layoutInCell="1" allowOverlap="1" wp14:anchorId="3E073214" wp14:editId="2706D91C">
            <wp:simplePos x="0" y="0"/>
            <wp:positionH relativeFrom="column">
              <wp:posOffset>5593207</wp:posOffset>
            </wp:positionH>
            <wp:positionV relativeFrom="paragraph">
              <wp:posOffset>8890</wp:posOffset>
            </wp:positionV>
            <wp:extent cx="844550" cy="638175"/>
            <wp:effectExtent l="0" t="0" r="0" b="952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5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2815F" w14:textId="6AD314D8" w:rsidR="00002A14" w:rsidRDefault="00002A14" w:rsidP="00124001">
      <w:pPr>
        <w:spacing w:after="0"/>
        <w:rPr>
          <w:sz w:val="40"/>
        </w:rPr>
      </w:pPr>
    </w:p>
    <w:p w14:paraId="6A60DA0D" w14:textId="582F5EB7" w:rsidR="00002A14" w:rsidRPr="000F7EFE" w:rsidRDefault="009213C2" w:rsidP="00124001">
      <w:pPr>
        <w:spacing w:after="0"/>
        <w:rPr>
          <w:sz w:val="40"/>
        </w:rPr>
      </w:pPr>
      <w:r>
        <w:rPr>
          <w:rFonts w:ascii="Arial" w:hAnsi="Arial" w:cs="Arial"/>
          <w:noProof/>
          <w:color w:val="FFFFFF"/>
          <w:sz w:val="20"/>
          <w:szCs w:val="20"/>
          <w:lang w:val="en-GB" w:eastAsia="en-GB"/>
        </w:rPr>
        <w:drawing>
          <wp:anchor distT="0" distB="0" distL="114300" distR="114300" simplePos="0" relativeHeight="251618304" behindDoc="0" locked="0" layoutInCell="1" allowOverlap="1" wp14:anchorId="55D34A33" wp14:editId="10BAC83D">
            <wp:simplePos x="0" y="0"/>
            <wp:positionH relativeFrom="column">
              <wp:posOffset>1403096</wp:posOffset>
            </wp:positionH>
            <wp:positionV relativeFrom="paragraph">
              <wp:posOffset>177292</wp:posOffset>
            </wp:positionV>
            <wp:extent cx="1444752" cy="1526540"/>
            <wp:effectExtent l="0" t="0" r="3175" b="0"/>
            <wp:wrapNone/>
            <wp:docPr id="5" name="Picture 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ackgroundRemoval t="7937" b="91746" l="6464" r="94297">
                                  <a14:foregroundMark x1="7224" y1="40317" x2="7224" y2="40317"/>
                                  <a14:foregroundMark x1="51331" y1="7937" x2="51331" y2="7937"/>
                                  <a14:foregroundMark x1="46388" y1="18730" x2="46388" y2="18730"/>
                                  <a14:foregroundMark x1="94297" y1="39365" x2="94297" y2="39365"/>
                                  <a14:foregroundMark x1="24715" y1="91746" x2="24715" y2="9174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752" cy="152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7E52" w:rsidRPr="00B46043">
        <w:rPr>
          <w:noProof/>
          <w:sz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032F5A5" wp14:editId="3D76C7C0">
                <wp:simplePos x="0" y="0"/>
                <wp:positionH relativeFrom="margin">
                  <wp:posOffset>-182372</wp:posOffset>
                </wp:positionH>
                <wp:positionV relativeFrom="paragraph">
                  <wp:posOffset>369570</wp:posOffset>
                </wp:positionV>
                <wp:extent cx="1362456" cy="596265"/>
                <wp:effectExtent l="0" t="0" r="9525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456" cy="596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4E809F" w14:textId="23B5D56A" w:rsidR="00654F31" w:rsidRPr="00424A6D" w:rsidRDefault="001C1393" w:rsidP="00BD28EE">
                            <w:pPr>
                              <w:jc w:val="center"/>
                              <w:rPr>
                                <w:rFonts w:ascii="NTFPreCursivef" w:hAnsi="NTFPreCursivef"/>
                                <w:color w:val="auto"/>
                                <w:sz w:val="22"/>
                              </w:rPr>
                            </w:pPr>
                            <w:proofErr w:type="spellStart"/>
                            <w:r>
                              <w:rPr>
                                <w:rFonts w:ascii="NTFPreCursivef" w:hAnsi="NTFPreCursivef"/>
                                <w:color w:val="auto"/>
                                <w:sz w:val="22"/>
                              </w:rPr>
                              <w:t>Rowh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2F5A5" id="Text Box 32" o:spid="_x0000_s1037" type="#_x0000_t202" style="position:absolute;margin-left:-14.35pt;margin-top:29.1pt;width:107.3pt;height:46.9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" fillcolor="white [3201]" stroked="f" strokeweight=".5pt">
                <v:textbox>
                  <w:txbxContent>
                    <w:p w14:paraId="084E809F" w14:textId="23B5D56A" w:rsidR="00654F31" w:rsidRPr="00424A6D" w:rsidRDefault="001C1393" w:rsidP="00BD28EE">
                      <w:pPr>
                        <w:jc w:val="center"/>
                        <w:rPr>
                          <w:rFonts w:ascii="NTFPreCursivef" w:hAnsi="NTFPreCursivef"/>
                          <w:color w:val="auto"/>
                          <w:sz w:val="22"/>
                        </w:rPr>
                      </w:pPr>
                      <w:proofErr w:type="spellStart"/>
                      <w:r>
                        <w:rPr>
                          <w:rFonts w:ascii="NTFPreCursivef" w:hAnsi="NTFPreCursivef"/>
                          <w:color w:val="auto"/>
                          <w:sz w:val="22"/>
                        </w:rPr>
                        <w:t>Rowha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4810A7" w:rsidRPr="004810A7">
        <w:rPr>
          <w:noProof/>
        </w:rPr>
        <w:t xml:space="preserve"> </w:t>
      </w:r>
    </w:p>
    <w:p w14:paraId="428EE07B" w14:textId="66F9B131" w:rsidR="00014788" w:rsidRDefault="00ED78AF" w:rsidP="00124001">
      <w:pPr>
        <w:spacing w:after="0"/>
        <w:rPr>
          <w:rFonts w:ascii="NTFPreCursivefk" w:hAnsi="NTFPreCursivefk"/>
          <w:b/>
          <w:sz w:val="44"/>
        </w:rPr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6E07F675" wp14:editId="0080A7DD">
            <wp:simplePos x="0" y="0"/>
            <wp:positionH relativeFrom="margin">
              <wp:posOffset>3185795</wp:posOffset>
            </wp:positionH>
            <wp:positionV relativeFrom="margin">
              <wp:posOffset>5243830</wp:posOffset>
            </wp:positionV>
            <wp:extent cx="1543050" cy="1407795"/>
            <wp:effectExtent l="0" t="0" r="0" b="190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1393">
        <w:rPr>
          <w:noProof/>
        </w:rPr>
        <w:drawing>
          <wp:anchor distT="0" distB="0" distL="114300" distR="114300" simplePos="0" relativeHeight="251713536" behindDoc="0" locked="0" layoutInCell="1" allowOverlap="1" wp14:anchorId="38032975" wp14:editId="074E5082">
            <wp:simplePos x="0" y="0"/>
            <wp:positionH relativeFrom="margin">
              <wp:posOffset>-66675</wp:posOffset>
            </wp:positionH>
            <wp:positionV relativeFrom="margin">
              <wp:posOffset>5139055</wp:posOffset>
            </wp:positionV>
            <wp:extent cx="1123950" cy="1557655"/>
            <wp:effectExtent l="0" t="0" r="0" b="444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13C2" w:rsidRPr="00B46043">
        <w:rPr>
          <w:noProof/>
          <w:sz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0F50C8D9" wp14:editId="3F583943">
                <wp:simplePos x="0" y="0"/>
                <wp:positionH relativeFrom="column">
                  <wp:posOffset>1212342</wp:posOffset>
                </wp:positionH>
                <wp:positionV relativeFrom="paragraph">
                  <wp:posOffset>220980</wp:posOffset>
                </wp:positionV>
                <wp:extent cx="1914525" cy="3905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9841D" w14:textId="77777777" w:rsidR="00654F31" w:rsidRPr="005806B7" w:rsidRDefault="00654F31" w:rsidP="00105BCF">
                            <w:pPr>
                              <w:spacing w:after="0"/>
                              <w:rPr>
                                <w:rFonts w:ascii="NTFPreCursivefk" w:hAnsi="NTFPreCursivefk"/>
                                <w:b/>
                                <w:sz w:val="28"/>
                              </w:rPr>
                            </w:pPr>
                            <w:r w:rsidRPr="000F7EFE">
                              <w:rPr>
                                <w:rFonts w:ascii="NTFPreCursivefk" w:hAnsi="NTFPreCursivefk"/>
                                <w:b/>
                                <w:sz w:val="44"/>
                              </w:rPr>
                              <w:t>STAR LEARN</w:t>
                            </w:r>
                            <w:r w:rsidRPr="005806B7">
                              <w:rPr>
                                <w:rFonts w:ascii="NTFPreCursivefk" w:hAnsi="NTFPreCursivefk"/>
                                <w:b/>
                                <w:sz w:val="44"/>
                              </w:rPr>
                              <w:t xml:space="preserve">ERS </w:t>
                            </w:r>
                          </w:p>
                          <w:p w14:paraId="57773F00" w14:textId="631E0A6D" w:rsidR="00654F31" w:rsidRPr="00D63417" w:rsidRDefault="00654F31" w:rsidP="00105BCF">
                            <w:pPr>
                              <w:jc w:val="center"/>
                              <w:rPr>
                                <w:rFonts w:ascii="NTFPreCursivef" w:hAnsi="NTFPreCursivef"/>
                              </w:rPr>
                            </w:pPr>
                            <w:r>
                              <w:rPr>
                                <w:rFonts w:ascii="NTFPreCursivef" w:hAnsi="NTFPreCursive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0C8D9" id="Text Box 22" o:spid="_x0000_s1038" type="#_x0000_t202" style="position:absolute;margin-left:95.45pt;margin-top:17.4pt;width:150.75pt;height:30.75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" filled="f" stroked="f" strokeweight=".5pt">
                <v:textbox>
                  <w:txbxContent>
                    <w:p w14:paraId="1709841D" w14:textId="77777777" w:rsidR="00654F31" w:rsidRPr="005806B7" w:rsidRDefault="00654F31" w:rsidP="00105BCF">
                      <w:pPr>
                        <w:spacing w:after="0"/>
                        <w:rPr>
                          <w:rFonts w:ascii="NTFPreCursivefk" w:hAnsi="NTFPreCursivefk"/>
                          <w:b/>
                          <w:sz w:val="28"/>
                        </w:rPr>
                      </w:pPr>
                      <w:r w:rsidRPr="000F7EFE">
                        <w:rPr>
                          <w:rFonts w:ascii="NTFPreCursivefk" w:hAnsi="NTFPreCursivefk"/>
                          <w:b/>
                          <w:sz w:val="44"/>
                        </w:rPr>
                        <w:t>STAR LEARN</w:t>
                      </w:r>
                      <w:r w:rsidRPr="005806B7">
                        <w:rPr>
                          <w:rFonts w:ascii="NTFPreCursivefk" w:hAnsi="NTFPreCursivefk"/>
                          <w:b/>
                          <w:sz w:val="44"/>
                        </w:rPr>
                        <w:t xml:space="preserve">ERS </w:t>
                      </w:r>
                    </w:p>
                    <w:p w14:paraId="57773F00" w14:textId="631E0A6D" w:rsidR="00654F31" w:rsidRPr="00D63417" w:rsidRDefault="00654F31" w:rsidP="00105BCF">
                      <w:pPr>
                        <w:jc w:val="center"/>
                        <w:rPr>
                          <w:rFonts w:ascii="NTFPreCursivef" w:hAnsi="NTFPreCursivef"/>
                        </w:rPr>
                      </w:pPr>
                      <w:r>
                        <w:rPr>
                          <w:rFonts w:ascii="NTFPreCursivef" w:hAnsi="NTFPreCursive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213C2" w:rsidRPr="00B46043">
        <w:rPr>
          <w:noProof/>
          <w:sz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44940A0B" wp14:editId="5DD7E9E7">
                <wp:simplePos x="0" y="0"/>
                <wp:positionH relativeFrom="column">
                  <wp:posOffset>3187700</wp:posOffset>
                </wp:positionH>
                <wp:positionV relativeFrom="paragraph">
                  <wp:posOffset>26289</wp:posOffset>
                </wp:positionV>
                <wp:extent cx="1504950" cy="265176"/>
                <wp:effectExtent l="0" t="0" r="0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2651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955A4F" w14:textId="0628B8ED" w:rsidR="00654F31" w:rsidRDefault="00ED78AF" w:rsidP="00640415">
                            <w:pPr>
                              <w:jc w:val="center"/>
                            </w:pPr>
                            <w:r>
                              <w:rPr>
                                <w:rFonts w:ascii="NTFPreCursivef" w:hAnsi="NTFPreCursivef"/>
                                <w:color w:val="auto"/>
                                <w:sz w:val="22"/>
                                <w:szCs w:val="18"/>
                              </w:rPr>
                              <w:t>Saniya</w:t>
                            </w:r>
                            <w:r w:rsidR="00C86095">
                              <w:rPr>
                                <w:rFonts w:ascii="NTFPreCursivef" w:hAnsi="NTFPreCursivef"/>
                                <w:color w:val="auto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="00A0033C">
                              <w:rPr>
                                <w:rFonts w:ascii="NTFPreCursivef" w:hAnsi="NTFPreCursivef"/>
                                <w:color w:val="auto"/>
                                <w:sz w:val="22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40A0B" id="Text Box 7" o:spid="_x0000_s1039" type="#_x0000_t202" style="position:absolute;margin-left:251pt;margin-top:2.05pt;width:118.5pt;height:20.9pt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" fillcolor="white [3201]" stroked="f" strokeweight=".5pt">
                <v:textbox>
                  <w:txbxContent>
                    <w:p w14:paraId="70955A4F" w14:textId="0628B8ED" w:rsidR="00654F31" w:rsidRDefault="00ED78AF" w:rsidP="00640415">
                      <w:pPr>
                        <w:jc w:val="center"/>
                      </w:pPr>
                      <w:r>
                        <w:rPr>
                          <w:rFonts w:ascii="NTFPreCursivef" w:hAnsi="NTFPreCursivef"/>
                          <w:color w:val="auto"/>
                          <w:sz w:val="22"/>
                          <w:szCs w:val="18"/>
                        </w:rPr>
                        <w:t>Saniya</w:t>
                      </w:r>
                      <w:r w:rsidR="00C86095">
                        <w:rPr>
                          <w:rFonts w:ascii="NTFPreCursivef" w:hAnsi="NTFPreCursivef"/>
                          <w:color w:val="auto"/>
                          <w:sz w:val="22"/>
                          <w:szCs w:val="18"/>
                        </w:rPr>
                        <w:t xml:space="preserve"> </w:t>
                      </w:r>
                      <w:r w:rsidR="00A0033C">
                        <w:rPr>
                          <w:rFonts w:ascii="NTFPreCursivef" w:hAnsi="NTFPreCursivef"/>
                          <w:color w:val="auto"/>
                          <w:sz w:val="22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798D">
        <w:rPr>
          <w:noProof/>
        </w:rPr>
        <w:drawing>
          <wp:anchor distT="0" distB="0" distL="114300" distR="114300" simplePos="0" relativeHeight="251671552" behindDoc="0" locked="0" layoutInCell="1" allowOverlap="1" wp14:anchorId="5A555A0E" wp14:editId="2A7484C3">
            <wp:simplePos x="0" y="0"/>
            <wp:positionH relativeFrom="column">
              <wp:posOffset>5386705</wp:posOffset>
            </wp:positionH>
            <wp:positionV relativeFrom="paragraph">
              <wp:posOffset>358648</wp:posOffset>
            </wp:positionV>
            <wp:extent cx="695325" cy="457200"/>
            <wp:effectExtent l="0" t="0" r="9525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798D">
        <w:rPr>
          <w:noProof/>
        </w:rPr>
        <w:drawing>
          <wp:anchor distT="0" distB="0" distL="114300" distR="114300" simplePos="0" relativeHeight="251702272" behindDoc="0" locked="0" layoutInCell="1" allowOverlap="1" wp14:anchorId="118D58C3" wp14:editId="6B707AFE">
            <wp:simplePos x="0" y="0"/>
            <wp:positionH relativeFrom="column">
              <wp:posOffset>6253734</wp:posOffset>
            </wp:positionH>
            <wp:positionV relativeFrom="paragraph">
              <wp:posOffset>262636</wp:posOffset>
            </wp:positionV>
            <wp:extent cx="400050" cy="50165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279DE9" w14:textId="3CD9A3C5" w:rsidR="00124001" w:rsidRDefault="00124001" w:rsidP="00124001">
      <w:pPr>
        <w:spacing w:after="0"/>
      </w:pPr>
    </w:p>
    <w:p w14:paraId="32E1C3D2" w14:textId="2E3FF729" w:rsidR="00124001" w:rsidRDefault="00124001" w:rsidP="00124001">
      <w:pPr>
        <w:spacing w:after="0"/>
      </w:pPr>
    </w:p>
    <w:p w14:paraId="1A221068" w14:textId="029B2E89" w:rsidR="009714C7" w:rsidRDefault="0002623D" w:rsidP="00124001">
      <w:pPr>
        <w:spacing w:after="0"/>
      </w:pPr>
      <w:r w:rsidRPr="0002623D">
        <w:rPr>
          <w:noProof/>
          <w:lang w:val="en-GB" w:eastAsia="en-GB"/>
        </w:rPr>
        <w:drawing>
          <wp:anchor distT="0" distB="0" distL="114300" distR="114300" simplePos="0" relativeHeight="251670528" behindDoc="1" locked="0" layoutInCell="1" allowOverlap="1" wp14:anchorId="5B3EB4B6" wp14:editId="2B2DC89F">
            <wp:simplePos x="0" y="0"/>
            <wp:positionH relativeFrom="page">
              <wp:posOffset>9290021</wp:posOffset>
            </wp:positionH>
            <wp:positionV relativeFrom="page">
              <wp:posOffset>6502400</wp:posOffset>
            </wp:positionV>
            <wp:extent cx="1334770" cy="464185"/>
            <wp:effectExtent l="0" t="0" r="0" b="0"/>
            <wp:wrapNone/>
            <wp:docPr id="36" name="Picture 36" descr="Image result for jigsaw pshe">
              <a:hlinkClick xmlns:a="http://schemas.openxmlformats.org/drawingml/2006/main" r:id="rId2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Image result for jigsaw pshe">
                      <a:hlinkClick r:id="rId29" tgtFrame="&quot;_blank&quot;"/>
                    </pic:cNvPr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770" cy="46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714C7" w:rsidSect="00D20B46">
      <w:headerReference w:type="default" r:id="rId31"/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99087" w14:textId="77777777" w:rsidR="002653DA" w:rsidRDefault="002653DA" w:rsidP="00124001">
      <w:pPr>
        <w:spacing w:after="0" w:line="240" w:lineRule="auto"/>
      </w:pPr>
      <w:r>
        <w:separator/>
      </w:r>
    </w:p>
  </w:endnote>
  <w:endnote w:type="continuationSeparator" w:id="0">
    <w:p w14:paraId="7F1F4627" w14:textId="77777777" w:rsidR="002653DA" w:rsidRDefault="002653DA" w:rsidP="00124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TFPreCursivefk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NTFPreCursivef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1ECBA" w14:textId="77777777" w:rsidR="002653DA" w:rsidRDefault="002653DA" w:rsidP="00124001">
      <w:pPr>
        <w:spacing w:after="0" w:line="240" w:lineRule="auto"/>
      </w:pPr>
      <w:r>
        <w:separator/>
      </w:r>
    </w:p>
  </w:footnote>
  <w:footnote w:type="continuationSeparator" w:id="0">
    <w:p w14:paraId="4DFAF0B3" w14:textId="77777777" w:rsidR="002653DA" w:rsidRDefault="002653DA" w:rsidP="00124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6992" w14:textId="77777777" w:rsidR="00654F31" w:rsidRDefault="00654F31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37FE67" wp14:editId="6D4537A0">
              <wp:simplePos x="0" y="0"/>
              <wp:positionH relativeFrom="page">
                <wp:posOffset>-60960</wp:posOffset>
              </wp:positionH>
              <wp:positionV relativeFrom="paragraph">
                <wp:posOffset>-490855</wp:posOffset>
              </wp:positionV>
              <wp:extent cx="10751185" cy="7579360"/>
              <wp:effectExtent l="0" t="0" r="0" b="254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751185" cy="7579360"/>
                        <a:chOff x="0" y="-101600"/>
                        <a:chExt cx="10647680" cy="7579360"/>
                      </a:xfrm>
                    </wpg:grpSpPr>
                    <pic:pic xmlns:pic="http://schemas.openxmlformats.org/drawingml/2006/picture">
                      <pic:nvPicPr>
                        <pic:cNvPr id="2" name="Picture 2" descr="Abstract design representing multiple green wave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-101600"/>
                          <a:ext cx="10647680" cy="75793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35843" y="2848610"/>
                          <a:ext cx="1530557" cy="1108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Picture 4" descr="See the source image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624320" y="121920"/>
                          <a:ext cx="3583305" cy="2468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B29AD6" id="Group 8" o:spid="_x0000_s1026" style="position:absolute;margin-left:-4.8pt;margin-top:-38.65pt;width:846.55pt;height:596.8pt;z-index:251659264;mso-position-horizontal-relative:page;mso-width-relative:margin;mso-height-relative:margin" coordorigin=",-1016" coordsize="106476,757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Abstract design representing multiple green waves" style="position:absolute;top:-1016;width:106476;height:75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">
                <v:imagedata r:id="rId4" o:title="Abstract design representing multiple green waves"/>
              </v:shape>
              <v:shape id="Picture 3" o:spid="_x0000_s1028" type="#_x0000_t75" style="position:absolute;left:90358;top:28486;width:15306;height:11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">
                <v:imagedata r:id="rId5" o:title=""/>
              </v:shape>
              <v:shape id="Picture 4" o:spid="_x0000_s1029" type="#_x0000_t75" alt="See the source image" style="position:absolute;left:66243;top:1219;width:35833;height:24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">
                <v:imagedata r:id="rId6" o:title="See the source image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11A1"/>
    <w:multiLevelType w:val="hybridMultilevel"/>
    <w:tmpl w:val="20548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E5FB2"/>
    <w:multiLevelType w:val="hybridMultilevel"/>
    <w:tmpl w:val="1A8E3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D6D94"/>
    <w:multiLevelType w:val="hybridMultilevel"/>
    <w:tmpl w:val="39F49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2137C9"/>
    <w:multiLevelType w:val="hybridMultilevel"/>
    <w:tmpl w:val="21D2F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5303F"/>
    <w:multiLevelType w:val="hybridMultilevel"/>
    <w:tmpl w:val="53149C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DcyMbMwNrM0MzFR0lEKTi0uzszPAykwrQUAo4BQlSwAAAA="/>
  </w:docVars>
  <w:rsids>
    <w:rsidRoot w:val="00124001"/>
    <w:rsid w:val="00002A14"/>
    <w:rsid w:val="00014788"/>
    <w:rsid w:val="0002623D"/>
    <w:rsid w:val="00031324"/>
    <w:rsid w:val="0008798D"/>
    <w:rsid w:val="00090DAA"/>
    <w:rsid w:val="000A4E5C"/>
    <w:rsid w:val="000D10A2"/>
    <w:rsid w:val="000D41DC"/>
    <w:rsid w:val="000F4103"/>
    <w:rsid w:val="000F7EFE"/>
    <w:rsid w:val="00105B1E"/>
    <w:rsid w:val="00105BCF"/>
    <w:rsid w:val="00124001"/>
    <w:rsid w:val="001404E8"/>
    <w:rsid w:val="0015300E"/>
    <w:rsid w:val="001552CE"/>
    <w:rsid w:val="001B387A"/>
    <w:rsid w:val="001C1393"/>
    <w:rsid w:val="001D609F"/>
    <w:rsid w:val="001F048E"/>
    <w:rsid w:val="001F53BB"/>
    <w:rsid w:val="00211369"/>
    <w:rsid w:val="0022445A"/>
    <w:rsid w:val="002468DD"/>
    <w:rsid w:val="00262613"/>
    <w:rsid w:val="002653DA"/>
    <w:rsid w:val="002666D0"/>
    <w:rsid w:val="00267569"/>
    <w:rsid w:val="002935E5"/>
    <w:rsid w:val="00350040"/>
    <w:rsid w:val="00384CC6"/>
    <w:rsid w:val="00397E52"/>
    <w:rsid w:val="003D07DB"/>
    <w:rsid w:val="003D584A"/>
    <w:rsid w:val="003E5DAF"/>
    <w:rsid w:val="00424A6D"/>
    <w:rsid w:val="004352CA"/>
    <w:rsid w:val="004810A7"/>
    <w:rsid w:val="004E1A63"/>
    <w:rsid w:val="004F764F"/>
    <w:rsid w:val="00514041"/>
    <w:rsid w:val="00536EB4"/>
    <w:rsid w:val="005667A5"/>
    <w:rsid w:val="005806B7"/>
    <w:rsid w:val="005E490A"/>
    <w:rsid w:val="00623A03"/>
    <w:rsid w:val="00640415"/>
    <w:rsid w:val="00654F31"/>
    <w:rsid w:val="00664729"/>
    <w:rsid w:val="00695948"/>
    <w:rsid w:val="006F0078"/>
    <w:rsid w:val="006F59F1"/>
    <w:rsid w:val="006F78DA"/>
    <w:rsid w:val="00787B2D"/>
    <w:rsid w:val="007B2C41"/>
    <w:rsid w:val="007C3501"/>
    <w:rsid w:val="00832D09"/>
    <w:rsid w:val="00896E1A"/>
    <w:rsid w:val="008A0C4F"/>
    <w:rsid w:val="008C19CC"/>
    <w:rsid w:val="008F1945"/>
    <w:rsid w:val="008F6ED7"/>
    <w:rsid w:val="009213C2"/>
    <w:rsid w:val="00954AE9"/>
    <w:rsid w:val="0095615B"/>
    <w:rsid w:val="009714C7"/>
    <w:rsid w:val="009819BD"/>
    <w:rsid w:val="009F19D9"/>
    <w:rsid w:val="00A0033C"/>
    <w:rsid w:val="00AA445D"/>
    <w:rsid w:val="00AB6D4B"/>
    <w:rsid w:val="00AE4963"/>
    <w:rsid w:val="00B03498"/>
    <w:rsid w:val="00B13357"/>
    <w:rsid w:val="00B4342C"/>
    <w:rsid w:val="00B46043"/>
    <w:rsid w:val="00B478A3"/>
    <w:rsid w:val="00BB61F5"/>
    <w:rsid w:val="00BD28EE"/>
    <w:rsid w:val="00C00B50"/>
    <w:rsid w:val="00C2623A"/>
    <w:rsid w:val="00C63235"/>
    <w:rsid w:val="00C73A06"/>
    <w:rsid w:val="00C86095"/>
    <w:rsid w:val="00CA1529"/>
    <w:rsid w:val="00CB35FA"/>
    <w:rsid w:val="00CC4391"/>
    <w:rsid w:val="00CC6170"/>
    <w:rsid w:val="00D20B46"/>
    <w:rsid w:val="00D21BE0"/>
    <w:rsid w:val="00D22E96"/>
    <w:rsid w:val="00D36B29"/>
    <w:rsid w:val="00D45F86"/>
    <w:rsid w:val="00D616DC"/>
    <w:rsid w:val="00DA644A"/>
    <w:rsid w:val="00DB4D86"/>
    <w:rsid w:val="00DF372B"/>
    <w:rsid w:val="00E26100"/>
    <w:rsid w:val="00E46B40"/>
    <w:rsid w:val="00E6558D"/>
    <w:rsid w:val="00E739F2"/>
    <w:rsid w:val="00EA2ECA"/>
    <w:rsid w:val="00ED78AF"/>
    <w:rsid w:val="00EE2D26"/>
    <w:rsid w:val="00F1009D"/>
    <w:rsid w:val="00F33FBE"/>
    <w:rsid w:val="00F60615"/>
    <w:rsid w:val="00FC460F"/>
    <w:rsid w:val="00FF3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3DD38"/>
  <w15:chartTrackingRefBased/>
  <w15:docId w15:val="{E1D873DE-055F-40D5-A128-36005564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001"/>
    <w:pPr>
      <w:spacing w:after="200" w:line="276" w:lineRule="auto"/>
    </w:pPr>
    <w:rPr>
      <w:color w:val="000000" w:themeColor="text1"/>
      <w:sz w:val="26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001"/>
    <w:pPr>
      <w:keepNext/>
      <w:keepLines/>
      <w:spacing w:before="240" w:after="0"/>
      <w:outlineLvl w:val="0"/>
    </w:pPr>
    <w:rPr>
      <w:rFonts w:eastAsiaTheme="majorEastAsia" w:cstheme="majorBidi"/>
      <w:b/>
      <w:color w:val="44546A" w:themeColor="text2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0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001"/>
  </w:style>
  <w:style w:type="paragraph" w:styleId="Footer">
    <w:name w:val="footer"/>
    <w:basedOn w:val="Normal"/>
    <w:link w:val="FooterChar"/>
    <w:uiPriority w:val="99"/>
    <w:unhideWhenUsed/>
    <w:rsid w:val="001240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001"/>
  </w:style>
  <w:style w:type="character" w:customStyle="1" w:styleId="Heading1Char">
    <w:name w:val="Heading 1 Char"/>
    <w:basedOn w:val="DefaultParagraphFont"/>
    <w:link w:val="Heading1"/>
    <w:uiPriority w:val="9"/>
    <w:rsid w:val="00124001"/>
    <w:rPr>
      <w:rFonts w:eastAsiaTheme="majorEastAsia" w:cstheme="majorBidi"/>
      <w:b/>
      <w:color w:val="44546A" w:themeColor="text2"/>
      <w:sz w:val="40"/>
      <w:szCs w:val="32"/>
      <w:lang w:val="en-US"/>
    </w:rPr>
  </w:style>
  <w:style w:type="character" w:styleId="IntenseEmphasis">
    <w:name w:val="Intense Emphasis"/>
    <w:basedOn w:val="DefaultParagraphFont"/>
    <w:uiPriority w:val="21"/>
    <w:qFormat/>
    <w:rsid w:val="00124001"/>
    <w:rPr>
      <w:b/>
      <w:i/>
      <w:iCs/>
      <w:color w:val="833C0B" w:themeColor="accent2" w:themeShade="80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E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E96"/>
    <w:rPr>
      <w:rFonts w:ascii="Segoe UI" w:hAnsi="Segoe UI" w:cs="Segoe UI"/>
      <w:color w:val="000000" w:themeColor="text1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23A03"/>
    <w:pPr>
      <w:ind w:left="720"/>
      <w:contextualSpacing/>
    </w:pPr>
    <w:rPr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536E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EB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616DC"/>
    <w:pPr>
      <w:spacing w:after="0" w:line="240" w:lineRule="auto"/>
    </w:pPr>
    <w:rPr>
      <w:color w:val="000000" w:themeColor="text1"/>
      <w:sz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hyperlink" Target="http://www.myon.co.uk" TargetMode="External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facebook.com/OasisAcademyDonValley/" TargetMode="External"/><Relationship Id="rId17" Type="http://schemas.openxmlformats.org/officeDocument/2006/relationships/hyperlink" Target="http://www.myon.co.uk" TargetMode="External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hyperlink" Target="https://ttrockstars.com/" TargetMode="External"/><Relationship Id="rId29" Type="http://schemas.openxmlformats.org/officeDocument/2006/relationships/hyperlink" Target="https://www.google.co.uk/url?sa=i&amp;rct=j&amp;q=&amp;esrc=s&amp;source=images&amp;cd=&amp;cad=rja&amp;uact=8&amp;ved=2ahUKEwjTwb7H6uXfAhVMPBoKHcpeAFIQjRx6BAgBEAU&amp;url=https://www.jigsawpshe.com/international-primary-curriculum-and-jigsaw/&amp;psig=AOvVaw30h_95wvyE7aNGKlM2cfD3&amp;ust=154729965842835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07/relationships/hdphoto" Target="media/hdphoto2.wdp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10" Type="http://schemas.openxmlformats.org/officeDocument/2006/relationships/image" Target="media/image3.jpeg"/><Relationship Id="rId19" Type="http://schemas.openxmlformats.org/officeDocument/2006/relationships/hyperlink" Target="https://ttrockstars.com/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facebook.com/OasisAcademyDonValley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jpeg"/><Relationship Id="rId30" Type="http://schemas.openxmlformats.org/officeDocument/2006/relationships/image" Target="media/image14.png"/><Relationship Id="rId8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media/image16.png"/><Relationship Id="rId1" Type="http://schemas.openxmlformats.org/officeDocument/2006/relationships/image" Target="media/image15.png"/><Relationship Id="rId6" Type="http://schemas.openxmlformats.org/officeDocument/2006/relationships/image" Target="media/image19.png"/><Relationship Id="rId5" Type="http://schemas.openxmlformats.org/officeDocument/2006/relationships/image" Target="media/image18.png"/><Relationship Id="rId4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33B9B-C627-478D-97AD-6D0D406C7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Michels</dc:creator>
  <cp:keywords/>
  <dc:description/>
  <cp:lastModifiedBy>James Oxley</cp:lastModifiedBy>
  <cp:revision>4</cp:revision>
  <cp:lastPrinted>2019-07-22T06:51:00Z</cp:lastPrinted>
  <dcterms:created xsi:type="dcterms:W3CDTF">2021-04-01T13:06:00Z</dcterms:created>
  <dcterms:modified xsi:type="dcterms:W3CDTF">2021-04-22T08:14:00Z</dcterms:modified>
</cp:coreProperties>
</file>